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D8B242" w14:textId="3EEA2F75" w:rsidR="00D65F32" w:rsidRPr="002E258F" w:rsidRDefault="00C821F4" w:rsidP="00C821F4">
      <w:pPr>
        <w:rPr>
          <w:rFonts w:cstheme="minorHAnsi"/>
        </w:rPr>
      </w:pPr>
      <w:r w:rsidRPr="002E258F"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41956793" wp14:editId="048E42AF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714500" cy="208216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orth-south-university-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2082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3B8185" w14:textId="7F36336F" w:rsidR="00D65F32" w:rsidRPr="002E258F" w:rsidRDefault="00D65F32" w:rsidP="00D65F32">
      <w:pPr>
        <w:rPr>
          <w:rFonts w:cstheme="minorHAnsi"/>
          <w:noProof/>
        </w:rPr>
      </w:pPr>
    </w:p>
    <w:p w14:paraId="03E48265" w14:textId="4CDD454C" w:rsidR="00D65F32" w:rsidRPr="002E258F" w:rsidRDefault="00D65F32" w:rsidP="00D65F32">
      <w:pPr>
        <w:rPr>
          <w:rFonts w:cstheme="minorHAnsi"/>
          <w:noProof/>
        </w:rPr>
      </w:pPr>
    </w:p>
    <w:p w14:paraId="706AFD35" w14:textId="5CDE50F7" w:rsidR="00D65F32" w:rsidRPr="002E258F" w:rsidRDefault="00D65F32" w:rsidP="00D65F32">
      <w:pPr>
        <w:rPr>
          <w:rFonts w:cstheme="minorHAnsi"/>
          <w:noProof/>
        </w:rPr>
      </w:pPr>
    </w:p>
    <w:p w14:paraId="5380D403" w14:textId="77777777" w:rsidR="00D65F32" w:rsidRPr="002E258F" w:rsidRDefault="00D65F32" w:rsidP="00D65F32">
      <w:pPr>
        <w:rPr>
          <w:rFonts w:cstheme="minorHAnsi"/>
          <w:noProof/>
        </w:rPr>
      </w:pPr>
    </w:p>
    <w:p w14:paraId="10525760" w14:textId="77777777" w:rsidR="00D65F32" w:rsidRPr="002E258F" w:rsidRDefault="00D65F32" w:rsidP="00D65F32">
      <w:pPr>
        <w:rPr>
          <w:rFonts w:cstheme="minorHAnsi"/>
          <w:noProof/>
        </w:rPr>
      </w:pPr>
    </w:p>
    <w:p w14:paraId="41EEC103" w14:textId="77777777" w:rsidR="00D65F32" w:rsidRPr="002E258F" w:rsidRDefault="00D65F32" w:rsidP="00D65F32">
      <w:pPr>
        <w:rPr>
          <w:rFonts w:cstheme="minorHAnsi"/>
          <w:noProof/>
        </w:rPr>
      </w:pPr>
    </w:p>
    <w:p w14:paraId="7F6F6056" w14:textId="59D0EB92" w:rsidR="00D65F32" w:rsidRPr="002E258F" w:rsidRDefault="00D65F32" w:rsidP="00D65F32">
      <w:pPr>
        <w:rPr>
          <w:rFonts w:cstheme="minorHAnsi"/>
        </w:rPr>
      </w:pPr>
    </w:p>
    <w:p w14:paraId="6ECFB1AF" w14:textId="77777777" w:rsidR="00D65F32" w:rsidRPr="002E258F" w:rsidRDefault="00D65F32" w:rsidP="00D65F32">
      <w:pPr>
        <w:rPr>
          <w:rFonts w:cstheme="minorHAnsi"/>
        </w:rPr>
      </w:pPr>
    </w:p>
    <w:p w14:paraId="30E07CE3" w14:textId="77777777" w:rsidR="00D65F32" w:rsidRPr="002E258F" w:rsidRDefault="00D65F32" w:rsidP="00D65F32">
      <w:pPr>
        <w:rPr>
          <w:rFonts w:cstheme="minorHAnsi"/>
        </w:rPr>
      </w:pPr>
    </w:p>
    <w:p w14:paraId="2F23E31D" w14:textId="77777777" w:rsidR="00D65F32" w:rsidRPr="002E258F" w:rsidRDefault="00D65F32" w:rsidP="00D65F32">
      <w:pPr>
        <w:rPr>
          <w:rFonts w:cstheme="minorHAnsi"/>
        </w:rPr>
      </w:pPr>
    </w:p>
    <w:p w14:paraId="0ECC906D" w14:textId="77777777" w:rsidR="00D65F32" w:rsidRPr="002E258F" w:rsidRDefault="00D65F32" w:rsidP="00D65F32">
      <w:pPr>
        <w:rPr>
          <w:rFonts w:cstheme="minorHAnsi"/>
          <w:sz w:val="28"/>
          <w:szCs w:val="28"/>
        </w:rPr>
      </w:pPr>
    </w:p>
    <w:p w14:paraId="58CD649C" w14:textId="60A0D6DD" w:rsidR="00D65F32" w:rsidRDefault="00D65F32" w:rsidP="00D65F32">
      <w:pPr>
        <w:jc w:val="center"/>
        <w:rPr>
          <w:rFonts w:cstheme="minorHAnsi"/>
          <w:b/>
          <w:bCs/>
          <w:sz w:val="32"/>
          <w:szCs w:val="32"/>
        </w:rPr>
      </w:pPr>
      <w:r w:rsidRPr="00CA4684">
        <w:rPr>
          <w:rFonts w:cstheme="minorHAnsi"/>
          <w:b/>
          <w:bCs/>
          <w:sz w:val="32"/>
          <w:szCs w:val="32"/>
        </w:rPr>
        <w:t>COURSE TITLE: Computer Organization and Architecture</w:t>
      </w:r>
    </w:p>
    <w:p w14:paraId="155FCB55" w14:textId="45AE8FAA" w:rsidR="00C821F4" w:rsidRPr="00CA4684" w:rsidRDefault="00C821F4" w:rsidP="00D65F32">
      <w:pPr>
        <w:jc w:val="center"/>
        <w:rPr>
          <w:rFonts w:cstheme="minorHAnsi"/>
          <w:b/>
          <w:bCs/>
          <w:sz w:val="32"/>
          <w:szCs w:val="32"/>
        </w:rPr>
      </w:pPr>
      <w:r>
        <w:rPr>
          <w:rFonts w:cstheme="minorHAnsi"/>
          <w:b/>
          <w:bCs/>
          <w:sz w:val="32"/>
          <w:szCs w:val="32"/>
        </w:rPr>
        <w:t>Project : ISA</w:t>
      </w:r>
    </w:p>
    <w:p w14:paraId="5A99ABA8" w14:textId="77777777" w:rsidR="00D65F32" w:rsidRPr="00CA4684" w:rsidRDefault="00D65F32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  <w:r w:rsidRPr="00CA4684">
        <w:rPr>
          <w:rFonts w:cstheme="minorHAnsi"/>
          <w:b/>
          <w:bCs/>
          <w:sz w:val="32"/>
          <w:szCs w:val="32"/>
        </w:rPr>
        <w:t xml:space="preserve">SUBMITTED TO:  </w:t>
      </w:r>
      <w:r w:rsidRPr="00CA4684">
        <w:rPr>
          <w:rStyle w:val="yvvgbb"/>
          <w:rFonts w:cstheme="minorHAnsi"/>
          <w:b/>
          <w:bCs/>
          <w:sz w:val="32"/>
          <w:szCs w:val="32"/>
        </w:rPr>
        <w:t>TnR</w:t>
      </w:r>
    </w:p>
    <w:p w14:paraId="545B36F4" w14:textId="77777777" w:rsidR="00D65F32" w:rsidRPr="00CA4684" w:rsidRDefault="00D65F32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</w:p>
    <w:p w14:paraId="4A581032" w14:textId="799EC741" w:rsidR="00D65F32" w:rsidRPr="00CA4684" w:rsidRDefault="00D65F32" w:rsidP="00D65F32">
      <w:pPr>
        <w:jc w:val="center"/>
        <w:rPr>
          <w:rFonts w:cstheme="minorHAnsi"/>
          <w:b/>
          <w:bCs/>
          <w:sz w:val="32"/>
          <w:szCs w:val="32"/>
        </w:rPr>
      </w:pPr>
      <w:r w:rsidRPr="00CA4684">
        <w:rPr>
          <w:rFonts w:cstheme="minorHAnsi"/>
          <w:b/>
          <w:bCs/>
          <w:sz w:val="32"/>
          <w:szCs w:val="32"/>
        </w:rPr>
        <w:t xml:space="preserve">COURSE CODE: CSE </w:t>
      </w:r>
      <w:r w:rsidR="005B13C0" w:rsidRPr="00CA4684">
        <w:rPr>
          <w:rFonts w:cstheme="minorHAnsi"/>
          <w:b/>
          <w:bCs/>
          <w:sz w:val="32"/>
          <w:szCs w:val="32"/>
        </w:rPr>
        <w:t>332</w:t>
      </w:r>
    </w:p>
    <w:p w14:paraId="2F723B09" w14:textId="03D5574C" w:rsidR="00D65F32" w:rsidRPr="00CA4684" w:rsidRDefault="00D65F32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  <w:r w:rsidRPr="00CA4684">
        <w:rPr>
          <w:rStyle w:val="yvvgbb"/>
          <w:rFonts w:cstheme="minorHAnsi"/>
          <w:b/>
          <w:bCs/>
          <w:sz w:val="32"/>
          <w:szCs w:val="32"/>
        </w:rPr>
        <w:t xml:space="preserve">SECTION </w:t>
      </w:r>
      <w:r w:rsidR="005B13C0" w:rsidRPr="00CA4684">
        <w:rPr>
          <w:rStyle w:val="yvvgbb"/>
          <w:rFonts w:cstheme="minorHAnsi"/>
          <w:b/>
          <w:bCs/>
          <w:sz w:val="32"/>
          <w:szCs w:val="32"/>
        </w:rPr>
        <w:t>1</w:t>
      </w:r>
    </w:p>
    <w:p w14:paraId="4C4F9F30" w14:textId="5AD19620" w:rsidR="00D65F32" w:rsidRPr="00CA4684" w:rsidRDefault="00D65F32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  <w:r w:rsidRPr="00CA4684">
        <w:rPr>
          <w:rStyle w:val="yvvgbb"/>
          <w:rFonts w:cstheme="minorHAnsi"/>
          <w:b/>
          <w:bCs/>
          <w:sz w:val="32"/>
          <w:szCs w:val="32"/>
        </w:rPr>
        <w:t xml:space="preserve">SEMESTER: </w:t>
      </w:r>
      <w:r w:rsidR="005B13C0" w:rsidRPr="00CA4684">
        <w:rPr>
          <w:rStyle w:val="yvvgbb"/>
          <w:rFonts w:cstheme="minorHAnsi"/>
          <w:b/>
          <w:bCs/>
          <w:sz w:val="32"/>
          <w:szCs w:val="32"/>
        </w:rPr>
        <w:t>Fall</w:t>
      </w:r>
      <w:r w:rsidRPr="00CA4684">
        <w:rPr>
          <w:rStyle w:val="yvvgbb"/>
          <w:rFonts w:cstheme="minorHAnsi"/>
          <w:b/>
          <w:bCs/>
          <w:sz w:val="32"/>
          <w:szCs w:val="32"/>
        </w:rPr>
        <w:t xml:space="preserve"> 2020</w:t>
      </w:r>
    </w:p>
    <w:p w14:paraId="259AC2E4" w14:textId="3FB35E7E" w:rsidR="00D65F32" w:rsidRPr="00CA4684" w:rsidRDefault="00D65F32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  <w:r w:rsidRPr="00CA4684">
        <w:rPr>
          <w:rStyle w:val="yvvgbb"/>
          <w:rFonts w:cstheme="minorHAnsi"/>
          <w:b/>
          <w:bCs/>
          <w:sz w:val="32"/>
          <w:szCs w:val="32"/>
        </w:rPr>
        <w:t xml:space="preserve">SUBMISSION DATE: </w:t>
      </w:r>
      <w:r w:rsidR="00CF78B8" w:rsidRPr="00CA4684">
        <w:rPr>
          <w:rStyle w:val="yvvgbb"/>
          <w:rFonts w:cstheme="minorHAnsi"/>
          <w:b/>
          <w:bCs/>
          <w:sz w:val="32"/>
          <w:szCs w:val="32"/>
        </w:rPr>
        <w:t>14</w:t>
      </w:r>
      <w:r w:rsidRPr="00CA4684">
        <w:rPr>
          <w:rStyle w:val="yvvgbb"/>
          <w:rFonts w:cstheme="minorHAnsi"/>
          <w:b/>
          <w:bCs/>
          <w:sz w:val="32"/>
          <w:szCs w:val="32"/>
        </w:rPr>
        <w:t>/</w:t>
      </w:r>
      <w:r w:rsidR="00CF78B8" w:rsidRPr="00CA4684">
        <w:rPr>
          <w:rStyle w:val="yvvgbb"/>
          <w:rFonts w:cstheme="minorHAnsi"/>
          <w:b/>
          <w:bCs/>
          <w:sz w:val="32"/>
          <w:szCs w:val="32"/>
        </w:rPr>
        <w:t>12</w:t>
      </w:r>
      <w:r w:rsidRPr="00CA4684">
        <w:rPr>
          <w:rStyle w:val="yvvgbb"/>
          <w:rFonts w:cstheme="minorHAnsi"/>
          <w:b/>
          <w:bCs/>
          <w:sz w:val="32"/>
          <w:szCs w:val="32"/>
        </w:rPr>
        <w:t>/2020</w:t>
      </w:r>
    </w:p>
    <w:p w14:paraId="5F3CE056" w14:textId="3D5087DD" w:rsidR="004432BA" w:rsidRPr="00CA4684" w:rsidRDefault="004432BA" w:rsidP="00D65F32">
      <w:pPr>
        <w:jc w:val="center"/>
        <w:rPr>
          <w:rStyle w:val="yvvgbb"/>
          <w:rFonts w:cstheme="minorHAnsi"/>
          <w:b/>
          <w:bCs/>
          <w:sz w:val="32"/>
          <w:szCs w:val="32"/>
        </w:rPr>
      </w:pPr>
      <w:r w:rsidRPr="00CA4684">
        <w:rPr>
          <w:rStyle w:val="yvvgbb"/>
          <w:rFonts w:cstheme="minorHAnsi"/>
          <w:b/>
          <w:bCs/>
          <w:sz w:val="32"/>
          <w:szCs w:val="32"/>
        </w:rPr>
        <w:t>Group Number: 3</w:t>
      </w:r>
    </w:p>
    <w:p w14:paraId="3D335F1F" w14:textId="77777777" w:rsidR="00D65F32" w:rsidRPr="002E258F" w:rsidRDefault="00D65F32" w:rsidP="00D65F32">
      <w:pPr>
        <w:jc w:val="center"/>
        <w:rPr>
          <w:rStyle w:val="yvvgbb"/>
          <w:rFonts w:cstheme="minorHAnsi"/>
          <w:b/>
          <w:bCs/>
        </w:rPr>
      </w:pPr>
    </w:p>
    <w:p w14:paraId="39EB2DB5" w14:textId="77777777" w:rsidR="00F80639" w:rsidRPr="002E258F" w:rsidRDefault="00F80639" w:rsidP="00D65F32">
      <w:pPr>
        <w:jc w:val="center"/>
        <w:rPr>
          <w:rStyle w:val="yvvgbb"/>
          <w:rFonts w:cstheme="minorHAnsi"/>
          <w:b/>
          <w:bCs/>
        </w:rPr>
      </w:pPr>
    </w:p>
    <w:p w14:paraId="13D7AA65" w14:textId="77777777" w:rsidR="00F80639" w:rsidRPr="002E258F" w:rsidRDefault="00F80639" w:rsidP="00D65F32">
      <w:pPr>
        <w:jc w:val="center"/>
        <w:rPr>
          <w:rStyle w:val="yvvgbb"/>
          <w:rFonts w:cstheme="minorHAnsi"/>
          <w:b/>
          <w:bCs/>
        </w:rPr>
      </w:pPr>
    </w:p>
    <w:p w14:paraId="3A0C6CCF" w14:textId="77777777" w:rsidR="00F80639" w:rsidRPr="002E258F" w:rsidRDefault="00F80639" w:rsidP="00D65F32">
      <w:pPr>
        <w:jc w:val="center"/>
        <w:rPr>
          <w:rStyle w:val="yvvgbb"/>
          <w:rFonts w:cstheme="minorHAnsi"/>
          <w:b/>
          <w:bCs/>
        </w:rPr>
      </w:pPr>
    </w:p>
    <w:p w14:paraId="5055E326" w14:textId="77777777" w:rsidR="00F80639" w:rsidRPr="002E258F" w:rsidRDefault="00F80639" w:rsidP="00D65F32">
      <w:pPr>
        <w:jc w:val="center"/>
        <w:rPr>
          <w:rStyle w:val="yvvgbb"/>
          <w:rFonts w:cstheme="minorHAnsi"/>
          <w:b/>
          <w:bCs/>
        </w:rPr>
      </w:pPr>
    </w:p>
    <w:p w14:paraId="0C8FAE57" w14:textId="77777777" w:rsidR="00F80639" w:rsidRPr="002E258F" w:rsidRDefault="00F80639" w:rsidP="00D65F32">
      <w:pPr>
        <w:jc w:val="center"/>
        <w:rPr>
          <w:rStyle w:val="yvvgbb"/>
          <w:rFonts w:cstheme="minorHAnsi"/>
          <w:b/>
          <w:bCs/>
        </w:rPr>
      </w:pPr>
    </w:p>
    <w:p w14:paraId="76D50E3C" w14:textId="09F81022" w:rsidR="00D65F32" w:rsidRPr="00EC1B14" w:rsidRDefault="00D65F32" w:rsidP="00D65F32">
      <w:pPr>
        <w:jc w:val="center"/>
        <w:rPr>
          <w:rStyle w:val="yvvgbb"/>
          <w:rFonts w:cstheme="minorHAnsi"/>
          <w:b/>
          <w:bCs/>
          <w:sz w:val="28"/>
          <w:szCs w:val="28"/>
        </w:rPr>
      </w:pPr>
      <w:r w:rsidRPr="00EC1B14">
        <w:rPr>
          <w:rStyle w:val="yvvgbb"/>
          <w:rFonts w:cstheme="minorHAnsi"/>
          <w:b/>
          <w:bCs/>
          <w:sz w:val="28"/>
          <w:szCs w:val="28"/>
        </w:rPr>
        <w:t>PREPARED BY:</w:t>
      </w:r>
    </w:p>
    <w:p w14:paraId="1CC7A7D4" w14:textId="77777777" w:rsidR="004432BA" w:rsidRPr="002E258F" w:rsidRDefault="004432BA" w:rsidP="00D65F32">
      <w:pPr>
        <w:jc w:val="center"/>
        <w:rPr>
          <w:rStyle w:val="yvvgbb"/>
          <w:rFonts w:cstheme="minorHAnsi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80639" w:rsidRPr="002E258F" w14:paraId="1726203D" w14:textId="77777777" w:rsidTr="00F80639">
        <w:tc>
          <w:tcPr>
            <w:tcW w:w="4675" w:type="dxa"/>
          </w:tcPr>
          <w:p w14:paraId="79DD1A55" w14:textId="12B446A1" w:rsidR="00F80639" w:rsidRPr="002E258F" w:rsidRDefault="00F80639" w:rsidP="006741E3">
            <w:pPr>
              <w:rPr>
                <w:rFonts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2E258F">
              <w:rPr>
                <w:rFonts w:cstheme="minorHAnsi"/>
                <w:b/>
                <w:bCs/>
                <w:color w:val="000000" w:themeColor="text1"/>
                <w:sz w:val="32"/>
                <w:szCs w:val="32"/>
              </w:rPr>
              <w:t>Name</w:t>
            </w:r>
          </w:p>
        </w:tc>
        <w:tc>
          <w:tcPr>
            <w:tcW w:w="4675" w:type="dxa"/>
          </w:tcPr>
          <w:p w14:paraId="32483500" w14:textId="0AEF71D4" w:rsidR="00F80639" w:rsidRPr="002E258F" w:rsidRDefault="00F80639" w:rsidP="006741E3">
            <w:pPr>
              <w:rPr>
                <w:rFonts w:cstheme="minorHAnsi"/>
                <w:b/>
                <w:bCs/>
                <w:color w:val="000000" w:themeColor="text1"/>
                <w:sz w:val="32"/>
                <w:szCs w:val="32"/>
              </w:rPr>
            </w:pPr>
            <w:r w:rsidRPr="002E258F">
              <w:rPr>
                <w:rFonts w:cstheme="minorHAnsi"/>
                <w:b/>
                <w:bCs/>
                <w:color w:val="000000" w:themeColor="text1"/>
                <w:sz w:val="32"/>
                <w:szCs w:val="32"/>
              </w:rPr>
              <w:t>ID</w:t>
            </w:r>
          </w:p>
        </w:tc>
      </w:tr>
      <w:tr w:rsidR="00F80639" w:rsidRPr="002E258F" w14:paraId="2F8F4866" w14:textId="77777777" w:rsidTr="00F80639">
        <w:tc>
          <w:tcPr>
            <w:tcW w:w="4675" w:type="dxa"/>
          </w:tcPr>
          <w:p w14:paraId="2CAF7278" w14:textId="5473953F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Tanzim Alam Fahim</w:t>
            </w:r>
          </w:p>
        </w:tc>
        <w:tc>
          <w:tcPr>
            <w:tcW w:w="4675" w:type="dxa"/>
          </w:tcPr>
          <w:p w14:paraId="61C722CF" w14:textId="799EC63F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831917642</w:t>
            </w:r>
          </w:p>
        </w:tc>
      </w:tr>
      <w:tr w:rsidR="00F80639" w:rsidRPr="002E258F" w14:paraId="47E3625D" w14:textId="77777777" w:rsidTr="00F80639">
        <w:tc>
          <w:tcPr>
            <w:tcW w:w="4675" w:type="dxa"/>
          </w:tcPr>
          <w:p w14:paraId="26D94BCB" w14:textId="636A95CE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Nishat Naoal</w:t>
            </w:r>
          </w:p>
        </w:tc>
        <w:tc>
          <w:tcPr>
            <w:tcW w:w="4675" w:type="dxa"/>
          </w:tcPr>
          <w:p w14:paraId="793D834F" w14:textId="2811A104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831146642</w:t>
            </w:r>
          </w:p>
        </w:tc>
      </w:tr>
      <w:tr w:rsidR="00F80639" w:rsidRPr="002E258F" w14:paraId="473E03C7" w14:textId="77777777" w:rsidTr="00F80639">
        <w:tc>
          <w:tcPr>
            <w:tcW w:w="4675" w:type="dxa"/>
          </w:tcPr>
          <w:p w14:paraId="79415C94" w14:textId="14952924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Shanjida Nowshin</w:t>
            </w:r>
          </w:p>
        </w:tc>
        <w:tc>
          <w:tcPr>
            <w:tcW w:w="4675" w:type="dxa"/>
          </w:tcPr>
          <w:p w14:paraId="5B898EF4" w14:textId="1CC534F1" w:rsidR="00F80639" w:rsidRPr="002E258F" w:rsidRDefault="00905C08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731056642</w:t>
            </w:r>
          </w:p>
        </w:tc>
      </w:tr>
      <w:tr w:rsidR="00F80639" w:rsidRPr="002E258F" w14:paraId="65421EEC" w14:textId="77777777" w:rsidTr="00F80639">
        <w:tc>
          <w:tcPr>
            <w:tcW w:w="4675" w:type="dxa"/>
          </w:tcPr>
          <w:p w14:paraId="3123BAAB" w14:textId="24426E61" w:rsidR="00F80639" w:rsidRPr="002E258F" w:rsidRDefault="00DA4C31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Farzana Rahman</w:t>
            </w:r>
          </w:p>
        </w:tc>
        <w:tc>
          <w:tcPr>
            <w:tcW w:w="4675" w:type="dxa"/>
          </w:tcPr>
          <w:p w14:paraId="42BCEFA3" w14:textId="1B2D6703" w:rsidR="00F80639" w:rsidRPr="002E258F" w:rsidRDefault="00DA4C31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712173642</w:t>
            </w:r>
          </w:p>
        </w:tc>
      </w:tr>
      <w:tr w:rsidR="00F80639" w:rsidRPr="002E258F" w14:paraId="6CBD0B0D" w14:textId="77777777" w:rsidTr="00F80639">
        <w:tc>
          <w:tcPr>
            <w:tcW w:w="4675" w:type="dxa"/>
          </w:tcPr>
          <w:p w14:paraId="34A9345A" w14:textId="6B62BE64" w:rsidR="00F80639" w:rsidRPr="002E258F" w:rsidRDefault="00DA4C31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Md. Ridwanul Islam</w:t>
            </w:r>
          </w:p>
        </w:tc>
        <w:tc>
          <w:tcPr>
            <w:tcW w:w="4675" w:type="dxa"/>
          </w:tcPr>
          <w:p w14:paraId="5A4A3AC2" w14:textId="287ED6CF" w:rsidR="00F80639" w:rsidRPr="002E258F" w:rsidRDefault="00DA4C31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812608642</w:t>
            </w:r>
          </w:p>
        </w:tc>
      </w:tr>
      <w:tr w:rsidR="00F80639" w:rsidRPr="002E258F" w14:paraId="35FDBDA7" w14:textId="77777777" w:rsidTr="00F80639">
        <w:tc>
          <w:tcPr>
            <w:tcW w:w="4675" w:type="dxa"/>
          </w:tcPr>
          <w:p w14:paraId="2B5DE51D" w14:textId="515FD3B8" w:rsidR="00F80639" w:rsidRPr="002E258F" w:rsidRDefault="00DA4C31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Sadman Hossain Ridoy</w:t>
            </w:r>
          </w:p>
        </w:tc>
        <w:tc>
          <w:tcPr>
            <w:tcW w:w="4675" w:type="dxa"/>
          </w:tcPr>
          <w:p w14:paraId="4C2B58E2" w14:textId="38CF817F" w:rsidR="00F80639" w:rsidRPr="002E258F" w:rsidRDefault="002E258F" w:rsidP="00905C08">
            <w:pPr>
              <w:rPr>
                <w:rFonts w:cstheme="minorHAnsi"/>
                <w:sz w:val="32"/>
                <w:szCs w:val="32"/>
              </w:rPr>
            </w:pPr>
            <w:r w:rsidRPr="002E258F">
              <w:rPr>
                <w:rFonts w:cstheme="minorHAnsi"/>
                <w:sz w:val="32"/>
                <w:szCs w:val="32"/>
              </w:rPr>
              <w:t>1610456042</w:t>
            </w:r>
          </w:p>
        </w:tc>
      </w:tr>
    </w:tbl>
    <w:p w14:paraId="2B832345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7916DD25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0536B702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61E156F1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2383B1C6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72C43460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467EE383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2EB35CFE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443C7185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53F50391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25A32897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12E64E11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09539307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2C4D2104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141E9AE9" w14:textId="77777777" w:rsidR="00091336" w:rsidRPr="002E258F" w:rsidRDefault="00091336" w:rsidP="006741E3">
      <w:pPr>
        <w:rPr>
          <w:rFonts w:cstheme="minorHAnsi"/>
          <w:color w:val="4472C4" w:themeColor="accent1"/>
          <w:sz w:val="32"/>
          <w:szCs w:val="32"/>
          <w:u w:val="single"/>
        </w:rPr>
      </w:pPr>
    </w:p>
    <w:p w14:paraId="58580C9C" w14:textId="3E45BADE" w:rsidR="006741E3" w:rsidRPr="00446BC3" w:rsidRDefault="006741E3" w:rsidP="006741E3">
      <w:pPr>
        <w:rPr>
          <w:rFonts w:cstheme="minorHAnsi"/>
          <w:b/>
          <w:bCs/>
          <w:color w:val="000000" w:themeColor="text1"/>
          <w:sz w:val="32"/>
          <w:szCs w:val="32"/>
          <w:u w:val="single"/>
        </w:rPr>
      </w:pPr>
      <w:r w:rsidRPr="00446BC3">
        <w:rPr>
          <w:rFonts w:cstheme="minorHAnsi"/>
          <w:b/>
          <w:bCs/>
          <w:color w:val="000000" w:themeColor="text1"/>
          <w:sz w:val="32"/>
          <w:szCs w:val="32"/>
          <w:u w:val="single"/>
        </w:rPr>
        <w:lastRenderedPageBreak/>
        <w:t>Introduction:</w:t>
      </w:r>
    </w:p>
    <w:p w14:paraId="44E8A127" w14:textId="2D612021" w:rsidR="006741E3" w:rsidRDefault="006741E3" w:rsidP="006741E3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</w:rPr>
      </w:pPr>
      <w:r w:rsidRPr="002E258F">
        <w:rPr>
          <w:rFonts w:cstheme="minorHAnsi"/>
          <w:sz w:val="28"/>
          <w:szCs w:val="28"/>
        </w:rPr>
        <w:t xml:space="preserve">Our task is to design </w:t>
      </w:r>
      <w:r w:rsidRPr="002E258F">
        <w:rPr>
          <w:rFonts w:cstheme="minorHAnsi"/>
          <w:color w:val="000000"/>
          <w:sz w:val="28"/>
          <w:szCs w:val="28"/>
          <w:shd w:val="clear" w:color="auto" w:fill="FFFFFF"/>
        </w:rPr>
        <w:t>a new 1</w:t>
      </w:r>
      <w:r w:rsidR="0088187B" w:rsidRPr="002E258F">
        <w:rPr>
          <w:rFonts w:cstheme="minorHAnsi"/>
          <w:color w:val="000000"/>
          <w:sz w:val="28"/>
          <w:szCs w:val="28"/>
          <w:shd w:val="clear" w:color="auto" w:fill="FFFFFF"/>
        </w:rPr>
        <w:t>4</w:t>
      </w:r>
      <w:r w:rsidRPr="002E258F">
        <w:rPr>
          <w:rFonts w:cstheme="minorHAnsi"/>
          <w:color w:val="000000"/>
          <w:sz w:val="28"/>
          <w:szCs w:val="28"/>
          <w:shd w:val="clear" w:color="auto" w:fill="FFFFFF"/>
        </w:rPr>
        <w:t xml:space="preserve"> bit single-cycle CPU that has separate Data and Instruction Memory.</w:t>
      </w:r>
      <w:r w:rsidR="007E708B" w:rsidRPr="002E258F">
        <w:rPr>
          <w:rFonts w:cstheme="minorHAnsi"/>
          <w:color w:val="000000"/>
          <w:sz w:val="28"/>
          <w:szCs w:val="28"/>
          <w:shd w:val="clear" w:color="auto" w:fill="FFFFFF"/>
        </w:rPr>
        <w:t xml:space="preserve"> </w:t>
      </w:r>
    </w:p>
    <w:p w14:paraId="1CF8442C" w14:textId="77777777" w:rsidR="00A002DA" w:rsidRDefault="00A002DA" w:rsidP="00A002DA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</w:pPr>
    </w:p>
    <w:p w14:paraId="0CC15FB4" w14:textId="5F38FDD4" w:rsidR="00A002DA" w:rsidRPr="00A002DA" w:rsidRDefault="00A002DA" w:rsidP="00A002DA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</w:pPr>
      <w:r w:rsidRPr="00A002DA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>We</w:t>
      </w:r>
      <w:r w:rsidR="00365659" w:rsidRPr="00A002DA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 xml:space="preserve"> </w:t>
      </w:r>
      <w:r w:rsidRPr="00A002DA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>plan</w:t>
      </w:r>
      <w:r w:rsidR="00365659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>ned</w:t>
      </w:r>
      <w:r w:rsidRPr="00A002DA">
        <w:rPr>
          <w:rFonts w:cstheme="minorHAnsi"/>
          <w:color w:val="000000"/>
          <w:sz w:val="28"/>
          <w:szCs w:val="28"/>
          <w:shd w:val="clear" w:color="auto" w:fill="FFFFFF"/>
          <w:lang w:val="en-GB"/>
        </w:rPr>
        <w:t xml:space="preserve"> our ISA centering on the taking after three categories of programs: </w:t>
      </w:r>
    </w:p>
    <w:p w14:paraId="71812C44" w14:textId="286EA6E0" w:rsidR="00A002DA" w:rsidRPr="00A002DA" w:rsidRDefault="00A002DA" w:rsidP="00A002DA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</w:rPr>
      </w:pPr>
      <w:r w:rsidRPr="00A002DA">
        <w:rPr>
          <w:rFonts w:cstheme="minorHAnsi"/>
          <w:color w:val="000000"/>
          <w:sz w:val="28"/>
          <w:szCs w:val="28"/>
          <w:shd w:val="clear" w:color="auto" w:fill="FFFFFF"/>
        </w:rPr>
        <w:t>a) Basic arithmetic &amp; logic operations,</w:t>
      </w:r>
    </w:p>
    <w:p w14:paraId="038C2F88" w14:textId="77777777" w:rsidR="00A002DA" w:rsidRPr="00A002DA" w:rsidRDefault="00A002DA" w:rsidP="00A002DA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</w:rPr>
      </w:pPr>
      <w:r w:rsidRPr="00A002DA">
        <w:rPr>
          <w:rFonts w:cstheme="minorHAnsi"/>
          <w:color w:val="000000"/>
          <w:sz w:val="28"/>
          <w:szCs w:val="28"/>
          <w:shd w:val="clear" w:color="auto" w:fill="FFFFFF"/>
        </w:rPr>
        <w:t>b) Programs that require checking conditions,</w:t>
      </w:r>
    </w:p>
    <w:p w14:paraId="34082D94" w14:textId="77777777" w:rsidR="00A002DA" w:rsidRPr="00A002DA" w:rsidRDefault="00A002DA" w:rsidP="00A002DA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</w:rPr>
      </w:pPr>
      <w:r w:rsidRPr="00A002DA">
        <w:rPr>
          <w:rFonts w:cstheme="minorHAnsi"/>
          <w:color w:val="000000"/>
          <w:sz w:val="28"/>
          <w:szCs w:val="28"/>
          <w:shd w:val="clear" w:color="auto" w:fill="FFFFFF"/>
        </w:rPr>
        <w:t>c) Loop type of programs.</w:t>
      </w:r>
    </w:p>
    <w:p w14:paraId="5CEFDE76" w14:textId="77777777" w:rsidR="00A002DA" w:rsidRPr="002E258F" w:rsidRDefault="00A002DA" w:rsidP="006741E3">
      <w:pPr>
        <w:spacing w:line="240" w:lineRule="auto"/>
        <w:rPr>
          <w:rFonts w:cstheme="minorHAnsi"/>
          <w:color w:val="000000"/>
          <w:sz w:val="28"/>
          <w:szCs w:val="28"/>
          <w:shd w:val="clear" w:color="auto" w:fill="FFFFFF"/>
        </w:rPr>
      </w:pPr>
    </w:p>
    <w:p w14:paraId="2B7B1EE6" w14:textId="77777777" w:rsidR="006741E3" w:rsidRPr="00446BC3" w:rsidRDefault="006741E3" w:rsidP="006741E3">
      <w:pPr>
        <w:spacing w:line="240" w:lineRule="auto"/>
        <w:rPr>
          <w:rFonts w:cstheme="minorHAnsi"/>
          <w:b/>
          <w:bCs/>
          <w:color w:val="000000" w:themeColor="text1"/>
          <w:sz w:val="28"/>
          <w:szCs w:val="28"/>
          <w:shd w:val="clear" w:color="auto" w:fill="FFFFFF"/>
        </w:rPr>
      </w:pPr>
      <w:r w:rsidRPr="00446BC3">
        <w:rPr>
          <w:rFonts w:cstheme="minorHAnsi"/>
          <w:b/>
          <w:bCs/>
          <w:color w:val="000000" w:themeColor="text1"/>
          <w:sz w:val="32"/>
          <w:szCs w:val="32"/>
          <w:u w:val="single"/>
        </w:rPr>
        <w:t>Design:</w:t>
      </w:r>
    </w:p>
    <w:p w14:paraId="2D5D2D34" w14:textId="77777777" w:rsidR="006741E3" w:rsidRPr="002E258F" w:rsidRDefault="006741E3" w:rsidP="006741E3">
      <w:p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We have restricted our ISA to</w:t>
      </w:r>
      <w:r w:rsidR="00D34A97" w:rsidRPr="002E258F">
        <w:rPr>
          <w:rFonts w:cstheme="minorHAnsi"/>
          <w:sz w:val="28"/>
          <w:szCs w:val="28"/>
        </w:rPr>
        <w:t xml:space="preserve"> work with 16</w:t>
      </w:r>
      <w:r w:rsidRPr="002E258F">
        <w:rPr>
          <w:rFonts w:cstheme="minorHAnsi"/>
          <w:sz w:val="28"/>
          <w:szCs w:val="28"/>
        </w:rPr>
        <w:t xml:space="preserve"> dedicated instructions.</w:t>
      </w:r>
    </w:p>
    <w:p w14:paraId="7DDD5B0A" w14:textId="72AF420F" w:rsidR="006741E3" w:rsidRPr="002E258F" w:rsidRDefault="006741E3" w:rsidP="006741E3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Operand Type:</w:t>
      </w:r>
      <w:r w:rsidR="0032121F" w:rsidRPr="002E258F">
        <w:rPr>
          <w:rFonts w:cstheme="minorHAnsi"/>
          <w:b/>
          <w:bCs/>
          <w:sz w:val="28"/>
          <w:szCs w:val="28"/>
        </w:rPr>
        <w:t xml:space="preserve"> </w:t>
      </w:r>
      <w:r w:rsidR="00B5305C" w:rsidRPr="002E258F">
        <w:rPr>
          <w:rFonts w:cstheme="minorHAnsi"/>
          <w:sz w:val="28"/>
          <w:szCs w:val="28"/>
        </w:rPr>
        <w:t>W</w:t>
      </w:r>
      <w:r w:rsidRPr="002E258F">
        <w:rPr>
          <w:rFonts w:cstheme="minorHAnsi"/>
          <w:sz w:val="28"/>
          <w:szCs w:val="28"/>
        </w:rPr>
        <w:t>e use register type operands</w:t>
      </w:r>
      <w:r w:rsidR="00B5305C" w:rsidRPr="002E258F">
        <w:rPr>
          <w:rFonts w:cstheme="minorHAnsi"/>
          <w:sz w:val="28"/>
          <w:szCs w:val="28"/>
        </w:rPr>
        <w:t xml:space="preserve"> and </w:t>
      </w:r>
      <w:r w:rsidR="0032121F" w:rsidRPr="002E258F">
        <w:rPr>
          <w:rFonts w:cstheme="minorHAnsi"/>
          <w:sz w:val="28"/>
          <w:szCs w:val="28"/>
        </w:rPr>
        <w:t>memory-based</w:t>
      </w:r>
      <w:r w:rsidR="00B5305C" w:rsidRPr="002E258F">
        <w:rPr>
          <w:rFonts w:cstheme="minorHAnsi"/>
          <w:sz w:val="28"/>
          <w:szCs w:val="28"/>
        </w:rPr>
        <w:t xml:space="preserve"> operands.</w:t>
      </w:r>
    </w:p>
    <w:p w14:paraId="48863FDF" w14:textId="1D4D384C" w:rsidR="009E55F7" w:rsidRPr="002E258F" w:rsidRDefault="009E55F7" w:rsidP="009E55F7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Operands:</w:t>
      </w:r>
      <w:r w:rsidRPr="002E258F">
        <w:rPr>
          <w:rFonts w:cstheme="minorHAnsi"/>
          <w:sz w:val="28"/>
          <w:szCs w:val="28"/>
        </w:rPr>
        <w:t xml:space="preserve"> We are going to use 2 operands where operands are 5 bits.</w:t>
      </w:r>
    </w:p>
    <w:p w14:paraId="2FFA9CFF" w14:textId="5FBCFB54" w:rsidR="006741E3" w:rsidRPr="002E258F" w:rsidRDefault="006741E3" w:rsidP="006741E3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Operations:</w:t>
      </w:r>
      <w:r w:rsidRPr="002E258F">
        <w:rPr>
          <w:rFonts w:cstheme="minorHAnsi"/>
          <w:sz w:val="28"/>
          <w:szCs w:val="28"/>
        </w:rPr>
        <w:t xml:space="preserve"> In our design we </w:t>
      </w:r>
      <w:r w:rsidR="00942AD3" w:rsidRPr="002E258F">
        <w:rPr>
          <w:rFonts w:cstheme="minorHAnsi"/>
          <w:sz w:val="28"/>
          <w:szCs w:val="28"/>
        </w:rPr>
        <w:t>have decided to</w:t>
      </w:r>
      <w:r w:rsidRPr="002E258F">
        <w:rPr>
          <w:rFonts w:cstheme="minorHAnsi"/>
          <w:sz w:val="28"/>
          <w:szCs w:val="28"/>
        </w:rPr>
        <w:t xml:space="preserve"> use 16 operations</w:t>
      </w:r>
      <w:r w:rsidR="00942AD3" w:rsidRPr="002E258F">
        <w:rPr>
          <w:rFonts w:cstheme="minorHAnsi"/>
          <w:sz w:val="28"/>
          <w:szCs w:val="28"/>
        </w:rPr>
        <w:t xml:space="preserve"> so we have dedicated 4 bits to Opcode</w:t>
      </w:r>
      <w:r w:rsidRPr="002E258F">
        <w:rPr>
          <w:rFonts w:cstheme="minorHAnsi"/>
          <w:sz w:val="28"/>
          <w:szCs w:val="28"/>
        </w:rPr>
        <w:t>.</w:t>
      </w:r>
    </w:p>
    <w:p w14:paraId="3C65C0F9" w14:textId="77777777" w:rsidR="006741E3" w:rsidRPr="002E258F" w:rsidRDefault="006741E3" w:rsidP="006741E3">
      <w:pPr>
        <w:pStyle w:val="ListParagraph"/>
        <w:numPr>
          <w:ilvl w:val="0"/>
          <w:numId w:val="1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Operation Type:</w:t>
      </w:r>
      <w:r w:rsidRPr="002E258F">
        <w:rPr>
          <w:rFonts w:cstheme="minorHAnsi"/>
          <w:sz w:val="28"/>
          <w:szCs w:val="28"/>
        </w:rPr>
        <w:t xml:space="preserve"> In our Design we have 5 type</w:t>
      </w:r>
      <w:r w:rsidR="00EA60D0" w:rsidRPr="002E258F">
        <w:rPr>
          <w:rFonts w:cstheme="minorHAnsi"/>
          <w:sz w:val="28"/>
          <w:szCs w:val="28"/>
        </w:rPr>
        <w:t>s</w:t>
      </w:r>
      <w:r w:rsidRPr="002E258F">
        <w:rPr>
          <w:rFonts w:cstheme="minorHAnsi"/>
          <w:sz w:val="28"/>
          <w:szCs w:val="28"/>
        </w:rPr>
        <w:t xml:space="preserve"> of operations.</w:t>
      </w:r>
    </w:p>
    <w:p w14:paraId="26A8DE3C" w14:textId="328E5BD3" w:rsidR="006741E3" w:rsidRPr="002E258F" w:rsidRDefault="005023D9" w:rsidP="006741E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1.Arithme</w:t>
      </w:r>
      <w:r w:rsidR="006741E3" w:rsidRPr="002E258F">
        <w:rPr>
          <w:rFonts w:cstheme="minorHAnsi"/>
          <w:sz w:val="28"/>
          <w:szCs w:val="28"/>
        </w:rPr>
        <w:t>tic: Add, Sub, Addi</w:t>
      </w:r>
    </w:p>
    <w:p w14:paraId="37626C1B" w14:textId="5AE6FAAA" w:rsidR="006741E3" w:rsidRPr="002E258F" w:rsidRDefault="006741E3" w:rsidP="006741E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2.</w:t>
      </w:r>
      <w:r w:rsidR="000B3B49" w:rsidRPr="002E258F">
        <w:rPr>
          <w:rFonts w:cstheme="minorHAnsi"/>
          <w:sz w:val="28"/>
          <w:szCs w:val="28"/>
        </w:rPr>
        <w:t>Logical:</w:t>
      </w:r>
      <w:r w:rsidR="007D6BB9" w:rsidRPr="002E258F">
        <w:rPr>
          <w:rFonts w:cstheme="minorHAnsi"/>
          <w:sz w:val="28"/>
          <w:szCs w:val="28"/>
        </w:rPr>
        <w:t xml:space="preserve"> </w:t>
      </w:r>
      <w:r w:rsidRPr="002E258F">
        <w:rPr>
          <w:rFonts w:cstheme="minorHAnsi"/>
          <w:sz w:val="28"/>
          <w:szCs w:val="28"/>
        </w:rPr>
        <w:t>AND, OR</w:t>
      </w:r>
      <w:r w:rsidR="000B3B49" w:rsidRPr="002E258F">
        <w:rPr>
          <w:rFonts w:cstheme="minorHAnsi"/>
          <w:sz w:val="28"/>
          <w:szCs w:val="28"/>
        </w:rPr>
        <w:t>,</w:t>
      </w:r>
      <w:r w:rsidR="004857F2" w:rsidRPr="002E258F">
        <w:rPr>
          <w:rFonts w:cstheme="minorHAnsi"/>
          <w:sz w:val="28"/>
          <w:szCs w:val="28"/>
        </w:rPr>
        <w:t xml:space="preserve"> </w:t>
      </w:r>
      <w:r w:rsidR="000B3B49" w:rsidRPr="002E258F">
        <w:rPr>
          <w:rFonts w:cstheme="minorHAnsi"/>
          <w:sz w:val="28"/>
          <w:szCs w:val="28"/>
        </w:rPr>
        <w:t>NOR,</w:t>
      </w:r>
      <w:r w:rsidR="004857F2" w:rsidRPr="002E258F">
        <w:rPr>
          <w:rFonts w:cstheme="minorHAnsi"/>
          <w:sz w:val="28"/>
          <w:szCs w:val="28"/>
        </w:rPr>
        <w:t xml:space="preserve"> </w:t>
      </w:r>
      <w:r w:rsidR="000B3B49" w:rsidRPr="002E258F">
        <w:rPr>
          <w:rFonts w:cstheme="minorHAnsi"/>
          <w:sz w:val="28"/>
          <w:szCs w:val="28"/>
        </w:rPr>
        <w:t>Sll</w:t>
      </w:r>
    </w:p>
    <w:p w14:paraId="55DA0626" w14:textId="42E96B82" w:rsidR="006741E3" w:rsidRPr="002E258F" w:rsidRDefault="006741E3" w:rsidP="006741E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 xml:space="preserve">3.Conditional: beq, bne, Slt, Slti </w:t>
      </w:r>
    </w:p>
    <w:p w14:paraId="282ABE71" w14:textId="0FCE2DDA" w:rsidR="006741E3" w:rsidRPr="002E258F" w:rsidRDefault="006741E3" w:rsidP="006741E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 xml:space="preserve">4.Data Transfer: lw ,sw ,Din ,Dout </w:t>
      </w:r>
    </w:p>
    <w:p w14:paraId="0AD8B857" w14:textId="10CF7DAA" w:rsidR="006741E3" w:rsidRDefault="006741E3" w:rsidP="006741E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 xml:space="preserve">5.Unconditional: J </w:t>
      </w:r>
    </w:p>
    <w:p w14:paraId="03148DC5" w14:textId="77777777" w:rsidR="00511ED7" w:rsidRPr="002E258F" w:rsidRDefault="00511ED7" w:rsidP="006741E3">
      <w:pPr>
        <w:pStyle w:val="ListParagraph"/>
        <w:rPr>
          <w:rFonts w:cstheme="minorHAnsi"/>
          <w:sz w:val="28"/>
          <w:szCs w:val="28"/>
        </w:rPr>
      </w:pPr>
    </w:p>
    <w:p w14:paraId="3724996E" w14:textId="43439B25" w:rsidR="00D963D3" w:rsidRPr="002E258F" w:rsidRDefault="00D963D3" w:rsidP="00D963D3">
      <w:pPr>
        <w:pStyle w:val="ListParagraph"/>
        <w:numPr>
          <w:ilvl w:val="0"/>
          <w:numId w:val="3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Formats:</w:t>
      </w:r>
      <w:r w:rsidR="000B3B49" w:rsidRPr="002E258F">
        <w:rPr>
          <w:rFonts w:cstheme="minorHAnsi"/>
          <w:sz w:val="28"/>
          <w:szCs w:val="28"/>
        </w:rPr>
        <w:t xml:space="preserve"> We use </w:t>
      </w:r>
      <w:r w:rsidR="0072130A" w:rsidRPr="002E258F">
        <w:rPr>
          <w:rFonts w:cstheme="minorHAnsi"/>
          <w:sz w:val="28"/>
          <w:szCs w:val="28"/>
        </w:rPr>
        <w:t>3</w:t>
      </w:r>
      <w:r w:rsidRPr="002E258F">
        <w:rPr>
          <w:rFonts w:cstheme="minorHAnsi"/>
          <w:sz w:val="28"/>
          <w:szCs w:val="28"/>
        </w:rPr>
        <w:t xml:space="preserve"> typ</w:t>
      </w:r>
      <w:r w:rsidR="000B3B49" w:rsidRPr="002E258F">
        <w:rPr>
          <w:rFonts w:cstheme="minorHAnsi"/>
          <w:sz w:val="28"/>
          <w:szCs w:val="28"/>
        </w:rPr>
        <w:t>es</w:t>
      </w:r>
      <w:r w:rsidRPr="002E258F">
        <w:rPr>
          <w:rFonts w:cstheme="minorHAnsi"/>
          <w:sz w:val="28"/>
          <w:szCs w:val="28"/>
        </w:rPr>
        <w:t xml:space="preserve"> of Formats.</w:t>
      </w:r>
    </w:p>
    <w:p w14:paraId="121ED0CE" w14:textId="7C82B28C" w:rsidR="00D963D3" w:rsidRPr="002E258F" w:rsidRDefault="00D963D3" w:rsidP="00D963D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1.</w:t>
      </w:r>
      <w:r w:rsidR="00E95BF7" w:rsidRPr="002E258F">
        <w:rPr>
          <w:rFonts w:cstheme="minorHAnsi"/>
          <w:sz w:val="28"/>
          <w:szCs w:val="28"/>
        </w:rPr>
        <w:t xml:space="preserve"> </w:t>
      </w:r>
      <w:r w:rsidRPr="002E258F">
        <w:rPr>
          <w:rFonts w:cstheme="minorHAnsi"/>
          <w:sz w:val="28"/>
          <w:szCs w:val="28"/>
        </w:rPr>
        <w:t>Register Type.</w:t>
      </w:r>
    </w:p>
    <w:p w14:paraId="433D1905" w14:textId="2CE8DD68" w:rsidR="00D963D3" w:rsidRPr="002E258F" w:rsidRDefault="00D963D3" w:rsidP="00D963D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2.</w:t>
      </w:r>
      <w:r w:rsidR="00E95BF7" w:rsidRPr="002E258F">
        <w:rPr>
          <w:rFonts w:cstheme="minorHAnsi"/>
          <w:sz w:val="28"/>
          <w:szCs w:val="28"/>
        </w:rPr>
        <w:t xml:space="preserve"> </w:t>
      </w:r>
      <w:r w:rsidRPr="002E258F">
        <w:rPr>
          <w:rFonts w:cstheme="minorHAnsi"/>
          <w:sz w:val="28"/>
          <w:szCs w:val="28"/>
        </w:rPr>
        <w:t>Immediate Type.</w:t>
      </w:r>
    </w:p>
    <w:p w14:paraId="2116E273" w14:textId="52F20296" w:rsidR="00A9049D" w:rsidRPr="002E258F" w:rsidRDefault="00A9049D" w:rsidP="00D963D3">
      <w:pPr>
        <w:pStyle w:val="ListParagraph"/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3</w:t>
      </w:r>
      <w:r w:rsidR="00E95BF7" w:rsidRPr="002E258F">
        <w:rPr>
          <w:rFonts w:cstheme="minorHAnsi"/>
          <w:sz w:val="28"/>
          <w:szCs w:val="28"/>
        </w:rPr>
        <w:t>. Jump Type.</w:t>
      </w:r>
    </w:p>
    <w:p w14:paraId="295A1FF1" w14:textId="0188262A" w:rsidR="00E47B24" w:rsidRPr="002E258F" w:rsidRDefault="00E47B24" w:rsidP="00D963D3">
      <w:pPr>
        <w:pStyle w:val="ListParagraph"/>
        <w:rPr>
          <w:rFonts w:cstheme="minorHAnsi"/>
          <w:sz w:val="28"/>
          <w:szCs w:val="28"/>
        </w:rPr>
      </w:pPr>
    </w:p>
    <w:p w14:paraId="5F2CC2EB" w14:textId="533E8AE9" w:rsidR="00E47B24" w:rsidRPr="002E258F" w:rsidRDefault="00E47B24" w:rsidP="00D963D3">
      <w:pPr>
        <w:pStyle w:val="ListParagraph"/>
        <w:rPr>
          <w:rFonts w:cstheme="minorHAnsi"/>
          <w:sz w:val="28"/>
          <w:szCs w:val="28"/>
        </w:rPr>
      </w:pPr>
    </w:p>
    <w:p w14:paraId="2163F446" w14:textId="77777777" w:rsidR="00E47B24" w:rsidRPr="002E258F" w:rsidRDefault="00E47B24" w:rsidP="00D963D3">
      <w:pPr>
        <w:pStyle w:val="ListParagraph"/>
        <w:rPr>
          <w:rFonts w:cstheme="minorHAnsi"/>
          <w:sz w:val="28"/>
          <w:szCs w:val="28"/>
        </w:rPr>
      </w:pPr>
    </w:p>
    <w:p w14:paraId="4EB868F5" w14:textId="77777777" w:rsidR="00E47B24" w:rsidRPr="00511ED7" w:rsidRDefault="00E47B24" w:rsidP="00511ED7">
      <w:pPr>
        <w:rPr>
          <w:rFonts w:cstheme="minorHAnsi"/>
          <w:sz w:val="24"/>
          <w:szCs w:val="24"/>
        </w:rPr>
      </w:pPr>
      <w:r w:rsidRPr="00511ED7">
        <w:rPr>
          <w:rFonts w:cstheme="minorHAnsi"/>
          <w:sz w:val="24"/>
          <w:szCs w:val="24"/>
        </w:rPr>
        <w:lastRenderedPageBreak/>
        <w:t>The ISA Format of a 14 bit Vending Machine are tabulated below:</w:t>
      </w:r>
    </w:p>
    <w:p w14:paraId="139F552D" w14:textId="77777777" w:rsidR="00E47B24" w:rsidRPr="00446BC3" w:rsidRDefault="00E47B24" w:rsidP="00E47B24">
      <w:pPr>
        <w:pStyle w:val="ListParagraph"/>
        <w:rPr>
          <w:rFonts w:cstheme="minorHAnsi"/>
          <w:b/>
          <w:bCs/>
          <w:sz w:val="24"/>
          <w:szCs w:val="24"/>
        </w:rPr>
      </w:pPr>
      <w:r w:rsidRPr="00446BC3">
        <w:rPr>
          <w:rFonts w:cstheme="minorHAnsi"/>
          <w:b/>
          <w:bCs/>
          <w:sz w:val="24"/>
          <w:szCs w:val="24"/>
        </w:rPr>
        <w:t>ISA FORMAT:</w:t>
      </w:r>
    </w:p>
    <w:p w14:paraId="4FB7A2EB" w14:textId="77777777" w:rsidR="00E47B24" w:rsidRPr="002E258F" w:rsidRDefault="00E47B24" w:rsidP="00E47B24">
      <w:pPr>
        <w:pStyle w:val="ListParagraph"/>
        <w:rPr>
          <w:rFonts w:cstheme="minorHAnsi"/>
        </w:rPr>
      </w:pPr>
    </w:p>
    <w:p w14:paraId="62934E7A" w14:textId="6195ED26" w:rsidR="00E47B24" w:rsidRPr="002E258F" w:rsidRDefault="00E47B24" w:rsidP="00E47B24">
      <w:pPr>
        <w:pStyle w:val="ListParagraph"/>
        <w:rPr>
          <w:rFonts w:cstheme="minorHAnsi"/>
          <w:b/>
          <w:bCs/>
        </w:rPr>
      </w:pPr>
      <w:r w:rsidRPr="002E258F">
        <w:rPr>
          <w:rFonts w:cstheme="minorHAnsi"/>
          <w:b/>
          <w:bCs/>
        </w:rPr>
        <w:t>R-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8"/>
        <w:gridCol w:w="2296"/>
        <w:gridCol w:w="2178"/>
      </w:tblGrid>
      <w:tr w:rsidR="00E47B24" w:rsidRPr="002E258F" w14:paraId="6C5D06B5" w14:textId="77777777" w:rsidTr="000473CC">
        <w:trPr>
          <w:trHeight w:val="576"/>
        </w:trPr>
        <w:tc>
          <w:tcPr>
            <w:tcW w:w="16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83681D3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  Opcode</w:t>
            </w:r>
          </w:p>
        </w:tc>
        <w:tc>
          <w:tcPr>
            <w:tcW w:w="2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1F5DE1" w14:textId="392FD190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 </w:t>
            </w:r>
            <w:r w:rsidR="000473CC">
              <w:rPr>
                <w:rFonts w:cstheme="minorHAnsi"/>
                <w:b/>
                <w:bCs/>
              </w:rPr>
              <w:t>Destination</w:t>
            </w:r>
            <w:r w:rsidRPr="002E258F">
              <w:rPr>
                <w:rFonts w:cstheme="minorHAnsi"/>
                <w:b/>
                <w:bCs/>
              </w:rPr>
              <w:t xml:space="preserve"> Register</w:t>
            </w:r>
          </w:p>
        </w:tc>
        <w:tc>
          <w:tcPr>
            <w:tcW w:w="21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46185F6" w14:textId="71692EE6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</w:t>
            </w:r>
            <w:r w:rsidR="000473CC">
              <w:rPr>
                <w:rFonts w:cstheme="minorHAnsi"/>
                <w:b/>
                <w:bCs/>
              </w:rPr>
              <w:t>Source</w:t>
            </w:r>
            <w:r w:rsidRPr="002E258F">
              <w:rPr>
                <w:rFonts w:cstheme="minorHAnsi"/>
                <w:b/>
                <w:bCs/>
              </w:rPr>
              <w:t xml:space="preserve"> Register</w:t>
            </w:r>
          </w:p>
        </w:tc>
      </w:tr>
      <w:tr w:rsidR="00E47B24" w:rsidRPr="002E258F" w14:paraId="77B1555E" w14:textId="77777777" w:rsidTr="000473CC">
        <w:trPr>
          <w:trHeight w:val="288"/>
        </w:trPr>
        <w:tc>
          <w:tcPr>
            <w:tcW w:w="16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D72D83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OP</w:t>
            </w:r>
          </w:p>
        </w:tc>
        <w:tc>
          <w:tcPr>
            <w:tcW w:w="2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4F9D9D3" w14:textId="3543018B" w:rsidR="00E47B24" w:rsidRPr="002E258F" w:rsidRDefault="000473CC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                  </w:t>
            </w:r>
            <w:r w:rsidR="00E47B24" w:rsidRPr="002E258F">
              <w:rPr>
                <w:rFonts w:cstheme="minorHAnsi"/>
              </w:rPr>
              <w:t>R</w:t>
            </w:r>
            <w:r>
              <w:rPr>
                <w:rFonts w:cstheme="minorHAnsi"/>
              </w:rPr>
              <w:t>D</w:t>
            </w:r>
          </w:p>
        </w:tc>
        <w:tc>
          <w:tcPr>
            <w:tcW w:w="21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264853" w14:textId="39A3127B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       R</w:t>
            </w:r>
            <w:r w:rsidR="000473CC">
              <w:rPr>
                <w:rFonts w:cstheme="minorHAnsi"/>
              </w:rPr>
              <w:t>S</w:t>
            </w:r>
          </w:p>
        </w:tc>
      </w:tr>
      <w:tr w:rsidR="00E47B24" w:rsidRPr="002E258F" w14:paraId="67CE321B" w14:textId="77777777" w:rsidTr="000473CC">
        <w:trPr>
          <w:trHeight w:val="288"/>
        </w:trPr>
        <w:tc>
          <w:tcPr>
            <w:tcW w:w="166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924E058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4 Bits</w:t>
            </w:r>
          </w:p>
        </w:tc>
        <w:tc>
          <w:tcPr>
            <w:tcW w:w="2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6BF9112" w14:textId="0B456663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  </w:t>
            </w:r>
            <w:r w:rsidR="000473CC">
              <w:rPr>
                <w:rFonts w:cstheme="minorHAnsi"/>
              </w:rPr>
              <w:t xml:space="preserve">       </w:t>
            </w:r>
            <w:r w:rsidRPr="002E258F">
              <w:rPr>
                <w:rFonts w:cstheme="minorHAnsi"/>
              </w:rPr>
              <w:t>5 Bits</w:t>
            </w:r>
          </w:p>
        </w:tc>
        <w:tc>
          <w:tcPr>
            <w:tcW w:w="217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E2D381B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    5Bits</w:t>
            </w:r>
          </w:p>
        </w:tc>
      </w:tr>
    </w:tbl>
    <w:p w14:paraId="6C652EE4" w14:textId="77777777" w:rsidR="00E47B24" w:rsidRPr="002E258F" w:rsidRDefault="00E47B24" w:rsidP="00E47B24">
      <w:pPr>
        <w:pStyle w:val="ListParagraph"/>
        <w:rPr>
          <w:rFonts w:cstheme="minorHAnsi"/>
        </w:rPr>
      </w:pPr>
    </w:p>
    <w:p w14:paraId="00C4CF0D" w14:textId="77777777" w:rsidR="00E47B24" w:rsidRPr="002E258F" w:rsidRDefault="00E47B24" w:rsidP="00E47B24">
      <w:pPr>
        <w:ind w:firstLine="720"/>
        <w:rPr>
          <w:rFonts w:cstheme="minorHAnsi"/>
        </w:rPr>
      </w:pPr>
      <w:r w:rsidRPr="002E258F">
        <w:rPr>
          <w:rFonts w:cstheme="minorHAnsi"/>
          <w:b/>
          <w:bCs/>
        </w:rPr>
        <w:t>I-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</w:tblGrid>
      <w:tr w:rsidR="00E47B24" w:rsidRPr="002E258F" w14:paraId="2AD5E223" w14:textId="77777777" w:rsidTr="00E47B24"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947E0B2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     Opcode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83BE44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Source Register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A27257C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>IMMEDIATE</w:t>
            </w:r>
          </w:p>
        </w:tc>
      </w:tr>
      <w:tr w:rsidR="00E47B24" w:rsidRPr="002E258F" w14:paraId="22BDA918" w14:textId="77777777" w:rsidTr="00E47B24"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A511541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OP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3A955D3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     RS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4E591E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>IMM</w:t>
            </w:r>
          </w:p>
        </w:tc>
      </w:tr>
      <w:tr w:rsidR="00E47B24" w:rsidRPr="002E258F" w14:paraId="01420820" w14:textId="77777777" w:rsidTr="00E47B24"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0CC559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4 Bits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1FBDA0C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      5 Bits</w:t>
            </w:r>
          </w:p>
        </w:tc>
        <w:tc>
          <w:tcPr>
            <w:tcW w:w="2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E8DBB8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5 Bits</w:t>
            </w:r>
          </w:p>
        </w:tc>
      </w:tr>
    </w:tbl>
    <w:p w14:paraId="5D3E64DA" w14:textId="77777777" w:rsidR="00E47B24" w:rsidRPr="002E258F" w:rsidRDefault="00E47B24" w:rsidP="00E47B24">
      <w:pPr>
        <w:pStyle w:val="ListParagraph"/>
        <w:rPr>
          <w:rFonts w:cstheme="minorHAnsi"/>
        </w:rPr>
      </w:pPr>
    </w:p>
    <w:p w14:paraId="3DAFE600" w14:textId="697F11EA" w:rsidR="00E47B24" w:rsidRPr="002E258F" w:rsidRDefault="00E47B24" w:rsidP="00E47B24">
      <w:pPr>
        <w:rPr>
          <w:rFonts w:cstheme="minorHAnsi"/>
          <w:b/>
          <w:bCs/>
        </w:rPr>
      </w:pPr>
      <w:r w:rsidRPr="002E258F">
        <w:rPr>
          <w:rFonts w:cstheme="minorHAnsi"/>
        </w:rPr>
        <w:t xml:space="preserve">  </w:t>
      </w:r>
      <w:r w:rsidRPr="002E258F">
        <w:rPr>
          <w:rFonts w:cstheme="minorHAnsi"/>
          <w:b/>
          <w:bCs/>
        </w:rPr>
        <w:tab/>
        <w:t xml:space="preserve"> J-Typ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9"/>
        <w:gridCol w:w="2249"/>
      </w:tblGrid>
      <w:tr w:rsidR="00E47B24" w:rsidRPr="002E258F" w14:paraId="5D3DFD20" w14:textId="77777777" w:rsidTr="00E47B24">
        <w:trPr>
          <w:trHeight w:val="263"/>
        </w:trPr>
        <w:tc>
          <w:tcPr>
            <w:tcW w:w="22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175509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>Opcode</w:t>
            </w:r>
          </w:p>
        </w:tc>
        <w:tc>
          <w:tcPr>
            <w:tcW w:w="22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A25F53D" w14:textId="77777777" w:rsidR="00E47B24" w:rsidRPr="002E258F" w:rsidRDefault="00E47B24">
            <w:pPr>
              <w:rPr>
                <w:rFonts w:cstheme="minorHAnsi"/>
                <w:b/>
                <w:bCs/>
              </w:rPr>
            </w:pPr>
            <w:r w:rsidRPr="002E258F">
              <w:rPr>
                <w:rFonts w:cstheme="minorHAnsi"/>
                <w:b/>
                <w:bCs/>
              </w:rPr>
              <w:t xml:space="preserve">      Target</w:t>
            </w:r>
          </w:p>
        </w:tc>
      </w:tr>
      <w:tr w:rsidR="00E47B24" w:rsidRPr="002E258F" w14:paraId="72276187" w14:textId="77777777" w:rsidTr="00E47B24">
        <w:trPr>
          <w:trHeight w:val="263"/>
        </w:trPr>
        <w:tc>
          <w:tcPr>
            <w:tcW w:w="22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2497E8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4 Bits</w:t>
            </w:r>
          </w:p>
        </w:tc>
        <w:tc>
          <w:tcPr>
            <w:tcW w:w="224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CE46C9B" w14:textId="77777777" w:rsidR="00E47B24" w:rsidRPr="002E258F" w:rsidRDefault="00E47B24">
            <w:pPr>
              <w:rPr>
                <w:rFonts w:cstheme="minorHAnsi"/>
              </w:rPr>
            </w:pPr>
            <w:r w:rsidRPr="002E258F">
              <w:rPr>
                <w:rFonts w:cstheme="minorHAnsi"/>
              </w:rPr>
              <w:t xml:space="preserve">      10 Bits</w:t>
            </w:r>
          </w:p>
        </w:tc>
      </w:tr>
    </w:tbl>
    <w:p w14:paraId="6BD57578" w14:textId="77777777" w:rsidR="00E47B24" w:rsidRPr="002E258F" w:rsidRDefault="00E47B24" w:rsidP="00E47B24">
      <w:pPr>
        <w:pStyle w:val="ListParagraph"/>
        <w:rPr>
          <w:rFonts w:cstheme="minorHAnsi"/>
        </w:rPr>
      </w:pPr>
    </w:p>
    <w:p w14:paraId="0A313856" w14:textId="67341920" w:rsidR="000C1128" w:rsidRPr="00511ED7" w:rsidRDefault="00511ED7" w:rsidP="00511ED7">
      <w:pPr>
        <w:pStyle w:val="ListParagraph"/>
        <w:numPr>
          <w:ilvl w:val="0"/>
          <w:numId w:val="2"/>
        </w:numPr>
        <w:rPr>
          <w:rFonts w:cstheme="minorHAnsi"/>
          <w:b/>
          <w:bCs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Register Table:</w:t>
      </w:r>
    </w:p>
    <w:tbl>
      <w:tblPr>
        <w:tblStyle w:val="TableGrid"/>
        <w:tblW w:w="10065" w:type="dxa"/>
        <w:tblInd w:w="-157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1843"/>
        <w:gridCol w:w="2268"/>
        <w:gridCol w:w="2268"/>
        <w:gridCol w:w="3686"/>
      </w:tblGrid>
      <w:tr w:rsidR="00D1312D" w:rsidRPr="002E258F" w14:paraId="76B73F92" w14:textId="77777777" w:rsidTr="00803D62">
        <w:trPr>
          <w:trHeight w:val="261"/>
        </w:trPr>
        <w:tc>
          <w:tcPr>
            <w:tcW w:w="1843" w:type="dxa"/>
          </w:tcPr>
          <w:p w14:paraId="50BDE738" w14:textId="77777777" w:rsidR="00D1312D" w:rsidRPr="002E258F" w:rsidRDefault="00D1312D" w:rsidP="00DF4BE6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2E258F">
              <w:rPr>
                <w:rFonts w:cstheme="minorHAnsi"/>
                <w:b/>
                <w:bCs/>
                <w:sz w:val="28"/>
                <w:szCs w:val="28"/>
              </w:rPr>
              <w:t>Name of the Registers</w:t>
            </w:r>
          </w:p>
        </w:tc>
        <w:tc>
          <w:tcPr>
            <w:tcW w:w="2268" w:type="dxa"/>
          </w:tcPr>
          <w:p w14:paraId="205C29C9" w14:textId="77777777" w:rsidR="00D1312D" w:rsidRPr="002E258F" w:rsidRDefault="00D1312D" w:rsidP="00DF4BE6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2E258F">
              <w:rPr>
                <w:rFonts w:cstheme="minorHAnsi"/>
                <w:b/>
                <w:bCs/>
                <w:sz w:val="28"/>
                <w:szCs w:val="28"/>
              </w:rPr>
              <w:t>Register Number</w:t>
            </w:r>
          </w:p>
        </w:tc>
        <w:tc>
          <w:tcPr>
            <w:tcW w:w="2268" w:type="dxa"/>
          </w:tcPr>
          <w:p w14:paraId="0ABBD7B8" w14:textId="22AC9F0E" w:rsidR="00D1312D" w:rsidRPr="002E258F" w:rsidRDefault="00D1312D" w:rsidP="00DF4B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b/>
                <w:bCs/>
                <w:sz w:val="28"/>
                <w:szCs w:val="28"/>
              </w:rPr>
              <w:t>Value Assigned (</w:t>
            </w:r>
            <w:r w:rsidR="000E0C84" w:rsidRPr="002E258F">
              <w:rPr>
                <w:rFonts w:cstheme="minorHAnsi"/>
                <w:b/>
                <w:bCs/>
                <w:sz w:val="28"/>
                <w:szCs w:val="28"/>
              </w:rPr>
              <w:t xml:space="preserve">5 </w:t>
            </w:r>
            <w:r w:rsidRPr="002E258F">
              <w:rPr>
                <w:rFonts w:cstheme="minorHAnsi"/>
                <w:b/>
                <w:bCs/>
                <w:sz w:val="28"/>
                <w:szCs w:val="28"/>
              </w:rPr>
              <w:t>Bits</w:t>
            </w:r>
            <w:r w:rsidRPr="002E258F">
              <w:rPr>
                <w:rFonts w:cstheme="minorHAnsi"/>
                <w:sz w:val="28"/>
                <w:szCs w:val="28"/>
              </w:rPr>
              <w:t>)</w:t>
            </w:r>
          </w:p>
        </w:tc>
        <w:tc>
          <w:tcPr>
            <w:tcW w:w="3686" w:type="dxa"/>
          </w:tcPr>
          <w:p w14:paraId="634F5D32" w14:textId="77777777" w:rsidR="00D1312D" w:rsidRPr="002E258F" w:rsidRDefault="00D1312D" w:rsidP="00DF4BE6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2E258F">
              <w:rPr>
                <w:rFonts w:cstheme="minorHAnsi"/>
                <w:b/>
                <w:bCs/>
                <w:sz w:val="28"/>
                <w:szCs w:val="28"/>
              </w:rPr>
              <w:t>Register purpose</w:t>
            </w:r>
          </w:p>
        </w:tc>
      </w:tr>
      <w:tr w:rsidR="00D1312D" w:rsidRPr="002E258F" w14:paraId="48A9EB0E" w14:textId="77777777" w:rsidTr="00803D62">
        <w:trPr>
          <w:trHeight w:val="247"/>
        </w:trPr>
        <w:tc>
          <w:tcPr>
            <w:tcW w:w="1843" w:type="dxa"/>
          </w:tcPr>
          <w:p w14:paraId="6F0EC045" w14:textId="77777777" w:rsidR="00D1312D" w:rsidRPr="002E258F" w:rsidRDefault="00D1312D" w:rsidP="00DF4B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zero</w:t>
            </w:r>
          </w:p>
        </w:tc>
        <w:tc>
          <w:tcPr>
            <w:tcW w:w="2268" w:type="dxa"/>
          </w:tcPr>
          <w:p w14:paraId="23F2F734" w14:textId="703FA8A1" w:rsidR="00D1312D" w:rsidRPr="002E258F" w:rsidRDefault="00A33860" w:rsidP="00DF4B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D1312D" w:rsidRPr="002E258F">
              <w:rPr>
                <w:rFonts w:cstheme="minorHAnsi"/>
                <w:sz w:val="28"/>
                <w:szCs w:val="28"/>
              </w:rPr>
              <w:t>0</w:t>
            </w:r>
          </w:p>
        </w:tc>
        <w:tc>
          <w:tcPr>
            <w:tcW w:w="2268" w:type="dxa"/>
          </w:tcPr>
          <w:p w14:paraId="3B023B2A" w14:textId="5368CDAF" w:rsidR="00D1312D" w:rsidRPr="002E258F" w:rsidRDefault="000E0C84" w:rsidP="00DF4B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D1312D" w:rsidRPr="002E258F">
              <w:rPr>
                <w:rFonts w:cstheme="minorHAnsi"/>
                <w:sz w:val="28"/>
                <w:szCs w:val="28"/>
              </w:rPr>
              <w:t>0000</w:t>
            </w:r>
          </w:p>
        </w:tc>
        <w:tc>
          <w:tcPr>
            <w:tcW w:w="3686" w:type="dxa"/>
          </w:tcPr>
          <w:p w14:paraId="5FA499B7" w14:textId="77777777" w:rsidR="00D1312D" w:rsidRPr="002E258F" w:rsidRDefault="00D1312D" w:rsidP="00DF4B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Hardwired to 0</w:t>
            </w:r>
          </w:p>
        </w:tc>
      </w:tr>
      <w:tr w:rsidR="000535D3" w:rsidRPr="002E258F" w14:paraId="2750DA04" w14:textId="77777777" w:rsidTr="00803D62">
        <w:trPr>
          <w:trHeight w:val="261"/>
        </w:trPr>
        <w:tc>
          <w:tcPr>
            <w:tcW w:w="1843" w:type="dxa"/>
          </w:tcPr>
          <w:p w14:paraId="39AB4F4E" w14:textId="6D0E540D" w:rsidR="000535D3" w:rsidRPr="002E258F" w:rsidRDefault="000535D3" w:rsidP="000535D3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D22645">
              <w:rPr>
                <w:rFonts w:cstheme="minorHAnsi"/>
                <w:sz w:val="28"/>
                <w:szCs w:val="28"/>
              </w:rPr>
              <w:t>sp</w:t>
            </w:r>
          </w:p>
        </w:tc>
        <w:tc>
          <w:tcPr>
            <w:tcW w:w="2268" w:type="dxa"/>
          </w:tcPr>
          <w:p w14:paraId="7C0E274B" w14:textId="55351835" w:rsidR="000535D3" w:rsidRPr="002E258F" w:rsidRDefault="00A33860" w:rsidP="000535D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055724" w:rsidRPr="002E258F"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2268" w:type="dxa"/>
          </w:tcPr>
          <w:p w14:paraId="46065EC8" w14:textId="535EA464" w:rsidR="000535D3" w:rsidRPr="002E258F" w:rsidRDefault="000E0C84" w:rsidP="000535D3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9113A" w:rsidRPr="002E258F">
              <w:rPr>
                <w:rFonts w:cstheme="minorHAnsi"/>
                <w:sz w:val="28"/>
                <w:szCs w:val="28"/>
              </w:rPr>
              <w:t>0001</w:t>
            </w:r>
          </w:p>
        </w:tc>
        <w:tc>
          <w:tcPr>
            <w:tcW w:w="3686" w:type="dxa"/>
          </w:tcPr>
          <w:p w14:paraId="7D6F0647" w14:textId="2D5FA75E" w:rsidR="000535D3" w:rsidRPr="002E258F" w:rsidRDefault="00D22645" w:rsidP="000535D3">
            <w:pPr>
              <w:jc w:val="center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ack Pointer</w:t>
            </w:r>
          </w:p>
        </w:tc>
      </w:tr>
      <w:tr w:rsidR="00B020E6" w:rsidRPr="002E258F" w14:paraId="09E91CFA" w14:textId="77777777" w:rsidTr="00803D62">
        <w:trPr>
          <w:trHeight w:val="261"/>
        </w:trPr>
        <w:tc>
          <w:tcPr>
            <w:tcW w:w="1843" w:type="dxa"/>
          </w:tcPr>
          <w:p w14:paraId="37FC2152" w14:textId="1A495359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v0</w:t>
            </w:r>
          </w:p>
        </w:tc>
        <w:tc>
          <w:tcPr>
            <w:tcW w:w="2268" w:type="dxa"/>
          </w:tcPr>
          <w:p w14:paraId="5E971131" w14:textId="54C7F78F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2</w:t>
            </w:r>
          </w:p>
        </w:tc>
        <w:tc>
          <w:tcPr>
            <w:tcW w:w="2268" w:type="dxa"/>
          </w:tcPr>
          <w:p w14:paraId="647B6CCD" w14:textId="70D57507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9113A" w:rsidRPr="002E258F">
              <w:rPr>
                <w:rFonts w:cstheme="minorHAnsi"/>
                <w:sz w:val="28"/>
                <w:szCs w:val="28"/>
              </w:rPr>
              <w:t>0010</w:t>
            </w:r>
          </w:p>
        </w:tc>
        <w:tc>
          <w:tcPr>
            <w:tcW w:w="3686" w:type="dxa"/>
          </w:tcPr>
          <w:p w14:paraId="6E09D2CE" w14:textId="046E5FC3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Return Values From functions</w:t>
            </w:r>
          </w:p>
        </w:tc>
      </w:tr>
      <w:tr w:rsidR="00B020E6" w:rsidRPr="002E258F" w14:paraId="7F03C893" w14:textId="77777777" w:rsidTr="00803D62">
        <w:trPr>
          <w:trHeight w:val="261"/>
        </w:trPr>
        <w:tc>
          <w:tcPr>
            <w:tcW w:w="1843" w:type="dxa"/>
          </w:tcPr>
          <w:p w14:paraId="1BB07C45" w14:textId="195C7264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v1</w:t>
            </w:r>
          </w:p>
        </w:tc>
        <w:tc>
          <w:tcPr>
            <w:tcW w:w="2268" w:type="dxa"/>
          </w:tcPr>
          <w:p w14:paraId="5C9C29CC" w14:textId="08C9CDF4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3</w:t>
            </w:r>
          </w:p>
        </w:tc>
        <w:tc>
          <w:tcPr>
            <w:tcW w:w="2268" w:type="dxa"/>
          </w:tcPr>
          <w:p w14:paraId="6DFC62EE" w14:textId="47F7928A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E0C84" w:rsidRPr="002E258F">
              <w:rPr>
                <w:rFonts w:cstheme="minorHAnsi"/>
                <w:sz w:val="28"/>
                <w:szCs w:val="28"/>
              </w:rPr>
              <w:t>0</w:t>
            </w:r>
            <w:r w:rsidRPr="002E258F">
              <w:rPr>
                <w:rFonts w:cstheme="minorHAnsi"/>
                <w:sz w:val="28"/>
                <w:szCs w:val="28"/>
              </w:rPr>
              <w:t>011</w:t>
            </w:r>
          </w:p>
        </w:tc>
        <w:tc>
          <w:tcPr>
            <w:tcW w:w="3686" w:type="dxa"/>
          </w:tcPr>
          <w:p w14:paraId="066C2CEA" w14:textId="28CAF932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67B747CE" w14:textId="77777777" w:rsidTr="00803D62">
        <w:trPr>
          <w:trHeight w:val="247"/>
        </w:trPr>
        <w:tc>
          <w:tcPr>
            <w:tcW w:w="1843" w:type="dxa"/>
          </w:tcPr>
          <w:p w14:paraId="63C8879E" w14:textId="3B5DE736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a0</w:t>
            </w:r>
          </w:p>
        </w:tc>
        <w:tc>
          <w:tcPr>
            <w:tcW w:w="2268" w:type="dxa"/>
          </w:tcPr>
          <w:p w14:paraId="1F07B322" w14:textId="24359E6A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4</w:t>
            </w:r>
          </w:p>
        </w:tc>
        <w:tc>
          <w:tcPr>
            <w:tcW w:w="2268" w:type="dxa"/>
          </w:tcPr>
          <w:p w14:paraId="056FE710" w14:textId="7FBDA1DA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E0C84" w:rsidRPr="002E258F">
              <w:rPr>
                <w:rFonts w:cstheme="minorHAnsi"/>
                <w:sz w:val="28"/>
                <w:szCs w:val="28"/>
              </w:rPr>
              <w:t>0</w:t>
            </w:r>
            <w:r w:rsidRPr="002E258F">
              <w:rPr>
                <w:rFonts w:cstheme="minorHAnsi"/>
                <w:sz w:val="28"/>
                <w:szCs w:val="28"/>
              </w:rPr>
              <w:t>100</w:t>
            </w:r>
          </w:p>
        </w:tc>
        <w:tc>
          <w:tcPr>
            <w:tcW w:w="3686" w:type="dxa"/>
          </w:tcPr>
          <w:p w14:paraId="30FFFDC5" w14:textId="26F584F8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Arguments to functions</w:t>
            </w:r>
          </w:p>
        </w:tc>
      </w:tr>
      <w:tr w:rsidR="00B020E6" w:rsidRPr="002E258F" w14:paraId="44FAAFED" w14:textId="77777777" w:rsidTr="00803D62">
        <w:trPr>
          <w:trHeight w:val="247"/>
        </w:trPr>
        <w:tc>
          <w:tcPr>
            <w:tcW w:w="1843" w:type="dxa"/>
          </w:tcPr>
          <w:p w14:paraId="7D4A907C" w14:textId="55A0A8AB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a1</w:t>
            </w:r>
          </w:p>
        </w:tc>
        <w:tc>
          <w:tcPr>
            <w:tcW w:w="2268" w:type="dxa"/>
          </w:tcPr>
          <w:p w14:paraId="3095DF68" w14:textId="1AEA27C5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5</w:t>
            </w:r>
          </w:p>
        </w:tc>
        <w:tc>
          <w:tcPr>
            <w:tcW w:w="2268" w:type="dxa"/>
          </w:tcPr>
          <w:p w14:paraId="00A86417" w14:textId="28F733B7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E0C84" w:rsidRPr="002E258F">
              <w:rPr>
                <w:rFonts w:cstheme="minorHAnsi"/>
                <w:sz w:val="28"/>
                <w:szCs w:val="28"/>
              </w:rPr>
              <w:t>0</w:t>
            </w:r>
            <w:r w:rsidRPr="002E258F">
              <w:rPr>
                <w:rFonts w:cstheme="minorHAnsi"/>
                <w:sz w:val="28"/>
                <w:szCs w:val="28"/>
              </w:rPr>
              <w:t>101</w:t>
            </w:r>
          </w:p>
        </w:tc>
        <w:tc>
          <w:tcPr>
            <w:tcW w:w="3686" w:type="dxa"/>
          </w:tcPr>
          <w:p w14:paraId="57146886" w14:textId="581F99C9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3DE331C5" w14:textId="77777777" w:rsidTr="00803D62">
        <w:trPr>
          <w:trHeight w:val="261"/>
        </w:trPr>
        <w:tc>
          <w:tcPr>
            <w:tcW w:w="1843" w:type="dxa"/>
          </w:tcPr>
          <w:p w14:paraId="603BF4D5" w14:textId="7680D6AD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a2</w:t>
            </w:r>
          </w:p>
        </w:tc>
        <w:tc>
          <w:tcPr>
            <w:tcW w:w="2268" w:type="dxa"/>
          </w:tcPr>
          <w:p w14:paraId="772C7222" w14:textId="5989F421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6</w:t>
            </w:r>
          </w:p>
        </w:tc>
        <w:tc>
          <w:tcPr>
            <w:tcW w:w="2268" w:type="dxa"/>
          </w:tcPr>
          <w:p w14:paraId="7F236B9F" w14:textId="2E87AF59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E0C84" w:rsidRPr="002E258F">
              <w:rPr>
                <w:rFonts w:cstheme="minorHAnsi"/>
                <w:sz w:val="28"/>
                <w:szCs w:val="28"/>
              </w:rPr>
              <w:t>0</w:t>
            </w:r>
            <w:r w:rsidRPr="002E258F">
              <w:rPr>
                <w:rFonts w:cstheme="minorHAnsi"/>
                <w:sz w:val="28"/>
                <w:szCs w:val="28"/>
              </w:rPr>
              <w:t>110</w:t>
            </w:r>
          </w:p>
        </w:tc>
        <w:tc>
          <w:tcPr>
            <w:tcW w:w="3686" w:type="dxa"/>
          </w:tcPr>
          <w:p w14:paraId="0CE4BAE9" w14:textId="01712270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4CE205B8" w14:textId="77777777" w:rsidTr="00803D62">
        <w:trPr>
          <w:trHeight w:val="247"/>
        </w:trPr>
        <w:tc>
          <w:tcPr>
            <w:tcW w:w="1843" w:type="dxa"/>
          </w:tcPr>
          <w:p w14:paraId="4FF92416" w14:textId="25593E19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a3</w:t>
            </w:r>
          </w:p>
        </w:tc>
        <w:tc>
          <w:tcPr>
            <w:tcW w:w="2268" w:type="dxa"/>
          </w:tcPr>
          <w:p w14:paraId="23EA51CF" w14:textId="49BDCCB8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7</w:t>
            </w:r>
          </w:p>
        </w:tc>
        <w:tc>
          <w:tcPr>
            <w:tcW w:w="2268" w:type="dxa"/>
          </w:tcPr>
          <w:p w14:paraId="6F5148AA" w14:textId="265EC831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0E0C84" w:rsidRPr="002E258F">
              <w:rPr>
                <w:rFonts w:cstheme="minorHAnsi"/>
                <w:sz w:val="28"/>
                <w:szCs w:val="28"/>
              </w:rPr>
              <w:t>0</w:t>
            </w:r>
            <w:r w:rsidRPr="002E258F">
              <w:rPr>
                <w:rFonts w:cstheme="minorHAnsi"/>
                <w:sz w:val="28"/>
                <w:szCs w:val="28"/>
              </w:rPr>
              <w:t>111</w:t>
            </w:r>
          </w:p>
        </w:tc>
        <w:tc>
          <w:tcPr>
            <w:tcW w:w="3686" w:type="dxa"/>
          </w:tcPr>
          <w:p w14:paraId="1C5D9320" w14:textId="25DA410F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2A354124" w14:textId="77777777" w:rsidTr="00803D62">
        <w:trPr>
          <w:trHeight w:val="247"/>
        </w:trPr>
        <w:tc>
          <w:tcPr>
            <w:tcW w:w="1843" w:type="dxa"/>
          </w:tcPr>
          <w:p w14:paraId="3D1B35E6" w14:textId="258E6B6C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0</w:t>
            </w:r>
          </w:p>
        </w:tc>
        <w:tc>
          <w:tcPr>
            <w:tcW w:w="2268" w:type="dxa"/>
          </w:tcPr>
          <w:p w14:paraId="57EF813C" w14:textId="32123829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8</w:t>
            </w:r>
          </w:p>
        </w:tc>
        <w:tc>
          <w:tcPr>
            <w:tcW w:w="2268" w:type="dxa"/>
          </w:tcPr>
          <w:p w14:paraId="1A3DBBFB" w14:textId="1D32D7FE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000</w:t>
            </w:r>
          </w:p>
        </w:tc>
        <w:tc>
          <w:tcPr>
            <w:tcW w:w="3686" w:type="dxa"/>
          </w:tcPr>
          <w:p w14:paraId="4D615636" w14:textId="79824568" w:rsidR="00B020E6" w:rsidRPr="002E258F" w:rsidRDefault="00930C1E" w:rsidP="00930C1E">
            <w:pPr>
              <w:jc w:val="center"/>
              <w:rPr>
                <w:rFonts w:cstheme="minorHAnsi"/>
                <w:sz w:val="28"/>
                <w:szCs w:val="28"/>
                <w:lang w:val="en-GB"/>
              </w:rPr>
            </w:pPr>
            <w:r w:rsidRPr="002E258F">
              <w:rPr>
                <w:rFonts w:cstheme="minorHAnsi"/>
                <w:sz w:val="28"/>
                <w:szCs w:val="28"/>
              </w:rPr>
              <w:t>Saved registers, preserved by subprograms</w:t>
            </w:r>
          </w:p>
        </w:tc>
      </w:tr>
      <w:tr w:rsidR="00B020E6" w:rsidRPr="002E258F" w14:paraId="343E7E3E" w14:textId="77777777" w:rsidTr="00803D62">
        <w:trPr>
          <w:trHeight w:val="247"/>
        </w:trPr>
        <w:tc>
          <w:tcPr>
            <w:tcW w:w="1843" w:type="dxa"/>
          </w:tcPr>
          <w:p w14:paraId="5810CEA7" w14:textId="5EDF35E3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1</w:t>
            </w:r>
          </w:p>
        </w:tc>
        <w:tc>
          <w:tcPr>
            <w:tcW w:w="2268" w:type="dxa"/>
          </w:tcPr>
          <w:p w14:paraId="17D4CEF0" w14:textId="0001596F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9</w:t>
            </w:r>
          </w:p>
        </w:tc>
        <w:tc>
          <w:tcPr>
            <w:tcW w:w="2268" w:type="dxa"/>
          </w:tcPr>
          <w:p w14:paraId="5A1380BD" w14:textId="4294FD18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001</w:t>
            </w:r>
          </w:p>
        </w:tc>
        <w:tc>
          <w:tcPr>
            <w:tcW w:w="3686" w:type="dxa"/>
          </w:tcPr>
          <w:p w14:paraId="393EAB4D" w14:textId="4367EA73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1C4DDE6D" w14:textId="77777777" w:rsidTr="00803D62">
        <w:trPr>
          <w:trHeight w:val="247"/>
        </w:trPr>
        <w:tc>
          <w:tcPr>
            <w:tcW w:w="1843" w:type="dxa"/>
          </w:tcPr>
          <w:p w14:paraId="5C7DDF1F" w14:textId="543A70AD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2</w:t>
            </w:r>
          </w:p>
        </w:tc>
        <w:tc>
          <w:tcPr>
            <w:tcW w:w="2268" w:type="dxa"/>
          </w:tcPr>
          <w:p w14:paraId="63E596DB" w14:textId="4ED0B750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0</w:t>
            </w:r>
          </w:p>
        </w:tc>
        <w:tc>
          <w:tcPr>
            <w:tcW w:w="2268" w:type="dxa"/>
          </w:tcPr>
          <w:p w14:paraId="79D92D4A" w14:textId="68BE690B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010</w:t>
            </w:r>
          </w:p>
        </w:tc>
        <w:tc>
          <w:tcPr>
            <w:tcW w:w="3686" w:type="dxa"/>
          </w:tcPr>
          <w:p w14:paraId="1BAB7901" w14:textId="0B5D78D2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23C91C7B" w14:textId="77777777" w:rsidTr="00803D62">
        <w:trPr>
          <w:trHeight w:val="247"/>
        </w:trPr>
        <w:tc>
          <w:tcPr>
            <w:tcW w:w="1843" w:type="dxa"/>
          </w:tcPr>
          <w:p w14:paraId="725AC4E0" w14:textId="40B9E96D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3</w:t>
            </w:r>
          </w:p>
        </w:tc>
        <w:tc>
          <w:tcPr>
            <w:tcW w:w="2268" w:type="dxa"/>
          </w:tcPr>
          <w:p w14:paraId="1F3FB7F1" w14:textId="3815568D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1</w:t>
            </w:r>
          </w:p>
        </w:tc>
        <w:tc>
          <w:tcPr>
            <w:tcW w:w="2268" w:type="dxa"/>
          </w:tcPr>
          <w:p w14:paraId="6A80680C" w14:textId="6BD0B757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011</w:t>
            </w:r>
          </w:p>
        </w:tc>
        <w:tc>
          <w:tcPr>
            <w:tcW w:w="3686" w:type="dxa"/>
          </w:tcPr>
          <w:p w14:paraId="5B2489D8" w14:textId="03D37CDE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67999E1C" w14:textId="77777777" w:rsidTr="00803D62">
        <w:trPr>
          <w:trHeight w:val="247"/>
        </w:trPr>
        <w:tc>
          <w:tcPr>
            <w:tcW w:w="1843" w:type="dxa"/>
          </w:tcPr>
          <w:p w14:paraId="75565B92" w14:textId="5741CB14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4</w:t>
            </w:r>
          </w:p>
        </w:tc>
        <w:tc>
          <w:tcPr>
            <w:tcW w:w="2268" w:type="dxa"/>
          </w:tcPr>
          <w:p w14:paraId="0D03D56C" w14:textId="25A6226F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2</w:t>
            </w:r>
          </w:p>
        </w:tc>
        <w:tc>
          <w:tcPr>
            <w:tcW w:w="2268" w:type="dxa"/>
          </w:tcPr>
          <w:p w14:paraId="671F3A91" w14:textId="41167779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100</w:t>
            </w:r>
          </w:p>
        </w:tc>
        <w:tc>
          <w:tcPr>
            <w:tcW w:w="3686" w:type="dxa"/>
          </w:tcPr>
          <w:p w14:paraId="3416BE91" w14:textId="77D69A23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30ED7CB8" w14:textId="77777777" w:rsidTr="00803D62">
        <w:trPr>
          <w:trHeight w:val="247"/>
        </w:trPr>
        <w:tc>
          <w:tcPr>
            <w:tcW w:w="1843" w:type="dxa"/>
          </w:tcPr>
          <w:p w14:paraId="0B53856C" w14:textId="78A08334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lastRenderedPageBreak/>
              <w:t>$s5</w:t>
            </w:r>
          </w:p>
        </w:tc>
        <w:tc>
          <w:tcPr>
            <w:tcW w:w="2268" w:type="dxa"/>
          </w:tcPr>
          <w:p w14:paraId="1E322D45" w14:textId="7183D38A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3</w:t>
            </w:r>
          </w:p>
        </w:tc>
        <w:tc>
          <w:tcPr>
            <w:tcW w:w="2268" w:type="dxa"/>
          </w:tcPr>
          <w:p w14:paraId="05FF69EA" w14:textId="15F221F8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101</w:t>
            </w:r>
          </w:p>
        </w:tc>
        <w:tc>
          <w:tcPr>
            <w:tcW w:w="3686" w:type="dxa"/>
          </w:tcPr>
          <w:p w14:paraId="328EF22D" w14:textId="21CB37FA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1C4FA76D" w14:textId="77777777" w:rsidTr="00803D62">
        <w:trPr>
          <w:trHeight w:val="247"/>
        </w:trPr>
        <w:tc>
          <w:tcPr>
            <w:tcW w:w="1843" w:type="dxa"/>
          </w:tcPr>
          <w:p w14:paraId="21D6668D" w14:textId="54F9AE0B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6</w:t>
            </w:r>
          </w:p>
        </w:tc>
        <w:tc>
          <w:tcPr>
            <w:tcW w:w="2268" w:type="dxa"/>
          </w:tcPr>
          <w:p w14:paraId="3929028B" w14:textId="69573F74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4</w:t>
            </w:r>
          </w:p>
        </w:tc>
        <w:tc>
          <w:tcPr>
            <w:tcW w:w="2268" w:type="dxa"/>
          </w:tcPr>
          <w:p w14:paraId="755367BC" w14:textId="050DE5BD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110</w:t>
            </w:r>
          </w:p>
        </w:tc>
        <w:tc>
          <w:tcPr>
            <w:tcW w:w="3686" w:type="dxa"/>
          </w:tcPr>
          <w:p w14:paraId="1BBF7DF4" w14:textId="4C4BA068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604964E3" w14:textId="77777777" w:rsidTr="00803D62">
        <w:trPr>
          <w:trHeight w:val="247"/>
        </w:trPr>
        <w:tc>
          <w:tcPr>
            <w:tcW w:w="1843" w:type="dxa"/>
          </w:tcPr>
          <w:p w14:paraId="36D6B366" w14:textId="7DD8952F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7</w:t>
            </w:r>
          </w:p>
        </w:tc>
        <w:tc>
          <w:tcPr>
            <w:tcW w:w="2268" w:type="dxa"/>
          </w:tcPr>
          <w:p w14:paraId="65AD2FBC" w14:textId="532A3BC0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5</w:t>
            </w:r>
          </w:p>
        </w:tc>
        <w:tc>
          <w:tcPr>
            <w:tcW w:w="2268" w:type="dxa"/>
          </w:tcPr>
          <w:p w14:paraId="400D3DC7" w14:textId="01333172" w:rsidR="00B020E6" w:rsidRPr="002E258F" w:rsidRDefault="000E0C84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0</w:t>
            </w:r>
            <w:r w:rsidR="00B638FC" w:rsidRPr="002E258F">
              <w:rPr>
                <w:rFonts w:cstheme="minorHAnsi"/>
                <w:sz w:val="28"/>
                <w:szCs w:val="28"/>
              </w:rPr>
              <w:t>1111</w:t>
            </w:r>
          </w:p>
        </w:tc>
        <w:tc>
          <w:tcPr>
            <w:tcW w:w="3686" w:type="dxa"/>
          </w:tcPr>
          <w:p w14:paraId="5707C625" w14:textId="62044D0A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333659AD" w14:textId="77777777" w:rsidTr="00803D62">
        <w:trPr>
          <w:trHeight w:val="247"/>
        </w:trPr>
        <w:tc>
          <w:tcPr>
            <w:tcW w:w="1843" w:type="dxa"/>
          </w:tcPr>
          <w:p w14:paraId="7AB0446F" w14:textId="6962C3C5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8</w:t>
            </w:r>
          </w:p>
        </w:tc>
        <w:tc>
          <w:tcPr>
            <w:tcW w:w="2268" w:type="dxa"/>
          </w:tcPr>
          <w:p w14:paraId="573E4CB6" w14:textId="16432332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6</w:t>
            </w:r>
          </w:p>
        </w:tc>
        <w:tc>
          <w:tcPr>
            <w:tcW w:w="2268" w:type="dxa"/>
          </w:tcPr>
          <w:p w14:paraId="0C11BBA9" w14:textId="534A53F7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000</w:t>
            </w:r>
          </w:p>
        </w:tc>
        <w:tc>
          <w:tcPr>
            <w:tcW w:w="3686" w:type="dxa"/>
          </w:tcPr>
          <w:p w14:paraId="1F58F832" w14:textId="01DB09DD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5BD0A4B2" w14:textId="77777777" w:rsidTr="00803D62">
        <w:trPr>
          <w:trHeight w:val="247"/>
        </w:trPr>
        <w:tc>
          <w:tcPr>
            <w:tcW w:w="1843" w:type="dxa"/>
          </w:tcPr>
          <w:p w14:paraId="0C8704EE" w14:textId="7AB36A93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s9</w:t>
            </w:r>
          </w:p>
        </w:tc>
        <w:tc>
          <w:tcPr>
            <w:tcW w:w="2268" w:type="dxa"/>
          </w:tcPr>
          <w:p w14:paraId="32D4D7A2" w14:textId="28AA04F7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7</w:t>
            </w:r>
          </w:p>
        </w:tc>
        <w:tc>
          <w:tcPr>
            <w:tcW w:w="2268" w:type="dxa"/>
          </w:tcPr>
          <w:p w14:paraId="2A612C08" w14:textId="093C0B66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001</w:t>
            </w:r>
          </w:p>
        </w:tc>
        <w:tc>
          <w:tcPr>
            <w:tcW w:w="3686" w:type="dxa"/>
          </w:tcPr>
          <w:p w14:paraId="6CE30200" w14:textId="672BA5E9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1B9658C8" w14:textId="77777777" w:rsidTr="00803D62">
        <w:trPr>
          <w:trHeight w:val="247"/>
        </w:trPr>
        <w:tc>
          <w:tcPr>
            <w:tcW w:w="1843" w:type="dxa"/>
          </w:tcPr>
          <w:p w14:paraId="6E4B33AD" w14:textId="704D4071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0</w:t>
            </w:r>
          </w:p>
        </w:tc>
        <w:tc>
          <w:tcPr>
            <w:tcW w:w="2268" w:type="dxa"/>
          </w:tcPr>
          <w:p w14:paraId="560A6D15" w14:textId="1D8D3C5E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8</w:t>
            </w:r>
          </w:p>
        </w:tc>
        <w:tc>
          <w:tcPr>
            <w:tcW w:w="2268" w:type="dxa"/>
          </w:tcPr>
          <w:p w14:paraId="69079492" w14:textId="140BC349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010</w:t>
            </w:r>
          </w:p>
        </w:tc>
        <w:tc>
          <w:tcPr>
            <w:tcW w:w="3686" w:type="dxa"/>
          </w:tcPr>
          <w:p w14:paraId="7BC1D644" w14:textId="77777777" w:rsidR="00930C1E" w:rsidRPr="002E258F" w:rsidRDefault="00930C1E" w:rsidP="00930C1E">
            <w:pPr>
              <w:jc w:val="center"/>
              <w:rPr>
                <w:rFonts w:cstheme="minorHAnsi"/>
                <w:sz w:val="28"/>
                <w:szCs w:val="28"/>
                <w:lang w:val="en-GB"/>
              </w:rPr>
            </w:pPr>
            <w:r w:rsidRPr="002E258F">
              <w:rPr>
                <w:rFonts w:cstheme="minorHAnsi"/>
                <w:sz w:val="28"/>
                <w:szCs w:val="28"/>
              </w:rPr>
              <w:t>Temporary data, not preserved by subprograms</w:t>
            </w:r>
          </w:p>
          <w:p w14:paraId="62DB8BFD" w14:textId="1AEFC769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</w:p>
        </w:tc>
      </w:tr>
      <w:tr w:rsidR="00B020E6" w:rsidRPr="002E258F" w14:paraId="72B40123" w14:textId="77777777" w:rsidTr="00803D62">
        <w:trPr>
          <w:trHeight w:val="247"/>
        </w:trPr>
        <w:tc>
          <w:tcPr>
            <w:tcW w:w="1843" w:type="dxa"/>
          </w:tcPr>
          <w:p w14:paraId="71D8AB66" w14:textId="5C6AC75C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1</w:t>
            </w:r>
          </w:p>
        </w:tc>
        <w:tc>
          <w:tcPr>
            <w:tcW w:w="2268" w:type="dxa"/>
          </w:tcPr>
          <w:p w14:paraId="2034517B" w14:textId="4E51A44F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19</w:t>
            </w:r>
          </w:p>
        </w:tc>
        <w:tc>
          <w:tcPr>
            <w:tcW w:w="2268" w:type="dxa"/>
          </w:tcPr>
          <w:p w14:paraId="1226A50B" w14:textId="1C0D42D6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011</w:t>
            </w:r>
          </w:p>
        </w:tc>
        <w:tc>
          <w:tcPr>
            <w:tcW w:w="3686" w:type="dxa"/>
          </w:tcPr>
          <w:p w14:paraId="6F9643CD" w14:textId="3E7D632A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78DC61C6" w14:textId="77777777" w:rsidTr="00803D62">
        <w:trPr>
          <w:trHeight w:val="247"/>
        </w:trPr>
        <w:tc>
          <w:tcPr>
            <w:tcW w:w="1843" w:type="dxa"/>
          </w:tcPr>
          <w:p w14:paraId="7E9C8AAE" w14:textId="3485AB6B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2</w:t>
            </w:r>
          </w:p>
        </w:tc>
        <w:tc>
          <w:tcPr>
            <w:tcW w:w="2268" w:type="dxa"/>
          </w:tcPr>
          <w:p w14:paraId="568135DD" w14:textId="2D195373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0</w:t>
            </w:r>
          </w:p>
        </w:tc>
        <w:tc>
          <w:tcPr>
            <w:tcW w:w="2268" w:type="dxa"/>
          </w:tcPr>
          <w:p w14:paraId="35FC347B" w14:textId="5E9CF928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100</w:t>
            </w:r>
          </w:p>
        </w:tc>
        <w:tc>
          <w:tcPr>
            <w:tcW w:w="3686" w:type="dxa"/>
          </w:tcPr>
          <w:p w14:paraId="27761A51" w14:textId="2FE20FD4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260E7C48" w14:textId="77777777" w:rsidTr="00803D62">
        <w:trPr>
          <w:trHeight w:val="247"/>
        </w:trPr>
        <w:tc>
          <w:tcPr>
            <w:tcW w:w="1843" w:type="dxa"/>
          </w:tcPr>
          <w:p w14:paraId="399FECA8" w14:textId="15C10E6A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3</w:t>
            </w:r>
          </w:p>
        </w:tc>
        <w:tc>
          <w:tcPr>
            <w:tcW w:w="2268" w:type="dxa"/>
          </w:tcPr>
          <w:p w14:paraId="4746A918" w14:textId="3FA33A12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1</w:t>
            </w:r>
          </w:p>
        </w:tc>
        <w:tc>
          <w:tcPr>
            <w:tcW w:w="2268" w:type="dxa"/>
          </w:tcPr>
          <w:p w14:paraId="7CD1E32B" w14:textId="1D8C9C56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101</w:t>
            </w:r>
          </w:p>
        </w:tc>
        <w:tc>
          <w:tcPr>
            <w:tcW w:w="3686" w:type="dxa"/>
          </w:tcPr>
          <w:p w14:paraId="1B04E694" w14:textId="450DCE91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420FF320" w14:textId="77777777" w:rsidTr="00803D62">
        <w:trPr>
          <w:trHeight w:val="247"/>
        </w:trPr>
        <w:tc>
          <w:tcPr>
            <w:tcW w:w="1843" w:type="dxa"/>
          </w:tcPr>
          <w:p w14:paraId="14C298B2" w14:textId="504B46E6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4</w:t>
            </w:r>
          </w:p>
        </w:tc>
        <w:tc>
          <w:tcPr>
            <w:tcW w:w="2268" w:type="dxa"/>
          </w:tcPr>
          <w:p w14:paraId="0868A388" w14:textId="73F78F77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2</w:t>
            </w:r>
          </w:p>
        </w:tc>
        <w:tc>
          <w:tcPr>
            <w:tcW w:w="2268" w:type="dxa"/>
          </w:tcPr>
          <w:p w14:paraId="31565B18" w14:textId="648298C8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110</w:t>
            </w:r>
          </w:p>
        </w:tc>
        <w:tc>
          <w:tcPr>
            <w:tcW w:w="3686" w:type="dxa"/>
          </w:tcPr>
          <w:p w14:paraId="58F17485" w14:textId="1D892E54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0C6CF7FE" w14:textId="77777777" w:rsidTr="00803D62">
        <w:trPr>
          <w:trHeight w:val="247"/>
        </w:trPr>
        <w:tc>
          <w:tcPr>
            <w:tcW w:w="1843" w:type="dxa"/>
          </w:tcPr>
          <w:p w14:paraId="78EEE02C" w14:textId="641FF0FE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5</w:t>
            </w:r>
          </w:p>
        </w:tc>
        <w:tc>
          <w:tcPr>
            <w:tcW w:w="2268" w:type="dxa"/>
          </w:tcPr>
          <w:p w14:paraId="7F1AF81C" w14:textId="7B47BAA5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3</w:t>
            </w:r>
          </w:p>
        </w:tc>
        <w:tc>
          <w:tcPr>
            <w:tcW w:w="2268" w:type="dxa"/>
          </w:tcPr>
          <w:p w14:paraId="48AD3B63" w14:textId="5D31997B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0111</w:t>
            </w:r>
          </w:p>
        </w:tc>
        <w:tc>
          <w:tcPr>
            <w:tcW w:w="3686" w:type="dxa"/>
          </w:tcPr>
          <w:p w14:paraId="38CC307D" w14:textId="61D21AA7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30F09D34" w14:textId="77777777" w:rsidTr="00803D62">
        <w:trPr>
          <w:trHeight w:val="247"/>
        </w:trPr>
        <w:tc>
          <w:tcPr>
            <w:tcW w:w="1843" w:type="dxa"/>
          </w:tcPr>
          <w:p w14:paraId="4B7270D0" w14:textId="386D1F49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6</w:t>
            </w:r>
          </w:p>
        </w:tc>
        <w:tc>
          <w:tcPr>
            <w:tcW w:w="2268" w:type="dxa"/>
          </w:tcPr>
          <w:p w14:paraId="005EB57B" w14:textId="09D033DF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4</w:t>
            </w:r>
          </w:p>
        </w:tc>
        <w:tc>
          <w:tcPr>
            <w:tcW w:w="2268" w:type="dxa"/>
          </w:tcPr>
          <w:p w14:paraId="4C64E1F6" w14:textId="1A08150E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000</w:t>
            </w:r>
          </w:p>
        </w:tc>
        <w:tc>
          <w:tcPr>
            <w:tcW w:w="3686" w:type="dxa"/>
          </w:tcPr>
          <w:p w14:paraId="553D6FA3" w14:textId="515ACDE1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0187D61D" w14:textId="77777777" w:rsidTr="00803D62">
        <w:trPr>
          <w:trHeight w:val="247"/>
        </w:trPr>
        <w:tc>
          <w:tcPr>
            <w:tcW w:w="1843" w:type="dxa"/>
          </w:tcPr>
          <w:p w14:paraId="19CB9754" w14:textId="4D55F348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7</w:t>
            </w:r>
          </w:p>
        </w:tc>
        <w:tc>
          <w:tcPr>
            <w:tcW w:w="2268" w:type="dxa"/>
          </w:tcPr>
          <w:p w14:paraId="32793746" w14:textId="1362A318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5</w:t>
            </w:r>
          </w:p>
        </w:tc>
        <w:tc>
          <w:tcPr>
            <w:tcW w:w="2268" w:type="dxa"/>
          </w:tcPr>
          <w:p w14:paraId="6F4A5663" w14:textId="560A3F91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001</w:t>
            </w:r>
          </w:p>
        </w:tc>
        <w:tc>
          <w:tcPr>
            <w:tcW w:w="3686" w:type="dxa"/>
          </w:tcPr>
          <w:p w14:paraId="11E10BA1" w14:textId="762F4B3D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6AC5EB2A" w14:textId="77777777" w:rsidTr="00803D62">
        <w:trPr>
          <w:trHeight w:val="247"/>
        </w:trPr>
        <w:tc>
          <w:tcPr>
            <w:tcW w:w="1843" w:type="dxa"/>
          </w:tcPr>
          <w:p w14:paraId="532DD9F8" w14:textId="75630119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8</w:t>
            </w:r>
          </w:p>
        </w:tc>
        <w:tc>
          <w:tcPr>
            <w:tcW w:w="2268" w:type="dxa"/>
          </w:tcPr>
          <w:p w14:paraId="210FEB38" w14:textId="4A178238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6</w:t>
            </w:r>
          </w:p>
        </w:tc>
        <w:tc>
          <w:tcPr>
            <w:tcW w:w="2268" w:type="dxa"/>
          </w:tcPr>
          <w:p w14:paraId="7ABF8667" w14:textId="43DC1855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010</w:t>
            </w:r>
          </w:p>
        </w:tc>
        <w:tc>
          <w:tcPr>
            <w:tcW w:w="3686" w:type="dxa"/>
          </w:tcPr>
          <w:p w14:paraId="20940D10" w14:textId="2182295E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207160DC" w14:textId="77777777" w:rsidTr="00803D62">
        <w:trPr>
          <w:trHeight w:val="247"/>
        </w:trPr>
        <w:tc>
          <w:tcPr>
            <w:tcW w:w="1843" w:type="dxa"/>
          </w:tcPr>
          <w:p w14:paraId="45DB879E" w14:textId="722E0428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t9</w:t>
            </w:r>
          </w:p>
        </w:tc>
        <w:tc>
          <w:tcPr>
            <w:tcW w:w="2268" w:type="dxa"/>
          </w:tcPr>
          <w:p w14:paraId="11EE9ED4" w14:textId="02EB8885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7</w:t>
            </w:r>
          </w:p>
        </w:tc>
        <w:tc>
          <w:tcPr>
            <w:tcW w:w="2268" w:type="dxa"/>
          </w:tcPr>
          <w:p w14:paraId="0A4FEA1C" w14:textId="156AE818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011</w:t>
            </w:r>
          </w:p>
        </w:tc>
        <w:tc>
          <w:tcPr>
            <w:tcW w:w="3686" w:type="dxa"/>
          </w:tcPr>
          <w:p w14:paraId="36D4E567" w14:textId="5B1F7FFB" w:rsidR="00B020E6" w:rsidRPr="002E258F" w:rsidRDefault="0009113A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37A402D3" w14:textId="77777777" w:rsidTr="00803D62">
        <w:trPr>
          <w:trHeight w:val="247"/>
        </w:trPr>
        <w:tc>
          <w:tcPr>
            <w:tcW w:w="1843" w:type="dxa"/>
          </w:tcPr>
          <w:p w14:paraId="389D937E" w14:textId="6572AECD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at</w:t>
            </w:r>
          </w:p>
        </w:tc>
        <w:tc>
          <w:tcPr>
            <w:tcW w:w="2268" w:type="dxa"/>
          </w:tcPr>
          <w:p w14:paraId="10300BC3" w14:textId="20E1188E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8</w:t>
            </w:r>
          </w:p>
        </w:tc>
        <w:tc>
          <w:tcPr>
            <w:tcW w:w="2268" w:type="dxa"/>
          </w:tcPr>
          <w:p w14:paraId="1E3FFA27" w14:textId="43F6CD0A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100</w:t>
            </w:r>
          </w:p>
        </w:tc>
        <w:tc>
          <w:tcPr>
            <w:tcW w:w="3686" w:type="dxa"/>
          </w:tcPr>
          <w:p w14:paraId="176C7A7E" w14:textId="7E2BB488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Reserved for pseudo instructions</w:t>
            </w:r>
          </w:p>
        </w:tc>
      </w:tr>
      <w:tr w:rsidR="00B020E6" w:rsidRPr="002E258F" w14:paraId="3E6C38D3" w14:textId="77777777" w:rsidTr="00803D62">
        <w:trPr>
          <w:trHeight w:val="247"/>
        </w:trPr>
        <w:tc>
          <w:tcPr>
            <w:tcW w:w="1843" w:type="dxa"/>
          </w:tcPr>
          <w:p w14:paraId="2A0D2455" w14:textId="7B697873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k0</w:t>
            </w:r>
          </w:p>
        </w:tc>
        <w:tc>
          <w:tcPr>
            <w:tcW w:w="2268" w:type="dxa"/>
          </w:tcPr>
          <w:p w14:paraId="553795E3" w14:textId="7677C8F1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29</w:t>
            </w:r>
          </w:p>
        </w:tc>
        <w:tc>
          <w:tcPr>
            <w:tcW w:w="2268" w:type="dxa"/>
          </w:tcPr>
          <w:p w14:paraId="507E0A78" w14:textId="7F78E2DF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101</w:t>
            </w:r>
          </w:p>
        </w:tc>
        <w:tc>
          <w:tcPr>
            <w:tcW w:w="3686" w:type="dxa"/>
          </w:tcPr>
          <w:p w14:paraId="0E6471BE" w14:textId="38E6E9D5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Reserved for kernel</w:t>
            </w:r>
          </w:p>
        </w:tc>
      </w:tr>
      <w:tr w:rsidR="00B020E6" w:rsidRPr="002E258F" w14:paraId="2B2ED659" w14:textId="77777777" w:rsidTr="00803D62">
        <w:trPr>
          <w:trHeight w:val="247"/>
        </w:trPr>
        <w:tc>
          <w:tcPr>
            <w:tcW w:w="1843" w:type="dxa"/>
          </w:tcPr>
          <w:p w14:paraId="58CCD656" w14:textId="2565FAEB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k1</w:t>
            </w:r>
          </w:p>
        </w:tc>
        <w:tc>
          <w:tcPr>
            <w:tcW w:w="2268" w:type="dxa"/>
          </w:tcPr>
          <w:p w14:paraId="4547795C" w14:textId="6C64AFB9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30</w:t>
            </w:r>
          </w:p>
        </w:tc>
        <w:tc>
          <w:tcPr>
            <w:tcW w:w="2268" w:type="dxa"/>
          </w:tcPr>
          <w:p w14:paraId="62078946" w14:textId="1B0A9386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110</w:t>
            </w:r>
          </w:p>
        </w:tc>
        <w:tc>
          <w:tcPr>
            <w:tcW w:w="3686" w:type="dxa"/>
          </w:tcPr>
          <w:p w14:paraId="562A2DE0" w14:textId="421E8797" w:rsidR="00B020E6" w:rsidRPr="002E258F" w:rsidRDefault="00930C1E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Same as before</w:t>
            </w:r>
          </w:p>
        </w:tc>
      </w:tr>
      <w:tr w:rsidR="00B020E6" w:rsidRPr="002E258F" w14:paraId="74D2FF05" w14:textId="77777777" w:rsidTr="00803D62">
        <w:trPr>
          <w:trHeight w:val="247"/>
        </w:trPr>
        <w:tc>
          <w:tcPr>
            <w:tcW w:w="1843" w:type="dxa"/>
          </w:tcPr>
          <w:p w14:paraId="3EE1E45B" w14:textId="4E7AC4A9" w:rsidR="00B020E6" w:rsidRPr="002E258F" w:rsidRDefault="00B020E6" w:rsidP="00B020E6">
            <w:pPr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fp</w:t>
            </w:r>
          </w:p>
        </w:tc>
        <w:tc>
          <w:tcPr>
            <w:tcW w:w="2268" w:type="dxa"/>
          </w:tcPr>
          <w:p w14:paraId="7B025098" w14:textId="6DB634E1" w:rsidR="00B020E6" w:rsidRPr="002E258F" w:rsidRDefault="00A33860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$</w:t>
            </w:r>
            <w:r w:rsidR="00B020E6" w:rsidRPr="002E258F">
              <w:rPr>
                <w:rFonts w:cstheme="minorHAnsi"/>
                <w:sz w:val="28"/>
                <w:szCs w:val="28"/>
              </w:rPr>
              <w:t>31</w:t>
            </w:r>
          </w:p>
        </w:tc>
        <w:tc>
          <w:tcPr>
            <w:tcW w:w="2268" w:type="dxa"/>
          </w:tcPr>
          <w:p w14:paraId="22DAD9BF" w14:textId="4953FC79" w:rsidR="00B020E6" w:rsidRPr="002E258F" w:rsidRDefault="00E26A92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11111</w:t>
            </w:r>
          </w:p>
        </w:tc>
        <w:tc>
          <w:tcPr>
            <w:tcW w:w="3686" w:type="dxa"/>
          </w:tcPr>
          <w:p w14:paraId="40E0380C" w14:textId="6EA4D613" w:rsidR="00B020E6" w:rsidRPr="002E258F" w:rsidRDefault="00B020E6" w:rsidP="00B020E6">
            <w:pPr>
              <w:jc w:val="center"/>
              <w:rPr>
                <w:rFonts w:cstheme="minorHAnsi"/>
                <w:sz w:val="28"/>
                <w:szCs w:val="28"/>
              </w:rPr>
            </w:pPr>
            <w:r w:rsidRPr="002E258F">
              <w:rPr>
                <w:rFonts w:cstheme="minorHAnsi"/>
                <w:sz w:val="28"/>
                <w:szCs w:val="28"/>
              </w:rPr>
              <w:t>Frame Pointer</w:t>
            </w:r>
          </w:p>
        </w:tc>
      </w:tr>
    </w:tbl>
    <w:p w14:paraId="1D52A12E" w14:textId="77777777" w:rsidR="00AF13C0" w:rsidRPr="002E258F" w:rsidRDefault="00AF13C0" w:rsidP="006741E3">
      <w:pPr>
        <w:rPr>
          <w:rFonts w:cstheme="minorHAnsi"/>
          <w:b/>
          <w:bCs/>
          <w:sz w:val="28"/>
          <w:szCs w:val="28"/>
        </w:rPr>
      </w:pPr>
    </w:p>
    <w:p w14:paraId="7FA2228E" w14:textId="77777777" w:rsidR="00AF13C0" w:rsidRPr="002E258F" w:rsidRDefault="00AF13C0" w:rsidP="006741E3">
      <w:pPr>
        <w:rPr>
          <w:rFonts w:cstheme="minorHAnsi"/>
          <w:b/>
          <w:bCs/>
          <w:sz w:val="28"/>
          <w:szCs w:val="28"/>
        </w:rPr>
      </w:pPr>
    </w:p>
    <w:p w14:paraId="0C2337B3" w14:textId="77777777" w:rsidR="007F298A" w:rsidRDefault="007F298A" w:rsidP="00BC3640">
      <w:pPr>
        <w:rPr>
          <w:rFonts w:cstheme="minorHAnsi"/>
          <w:b/>
          <w:sz w:val="28"/>
          <w:szCs w:val="28"/>
        </w:rPr>
      </w:pPr>
    </w:p>
    <w:p w14:paraId="35A70A4A" w14:textId="77777777" w:rsidR="00511ED7" w:rsidRDefault="00511ED7" w:rsidP="00BC3640">
      <w:pPr>
        <w:rPr>
          <w:rFonts w:cstheme="minorHAnsi"/>
          <w:b/>
          <w:sz w:val="28"/>
          <w:szCs w:val="28"/>
        </w:rPr>
      </w:pPr>
    </w:p>
    <w:p w14:paraId="68263ED6" w14:textId="77777777" w:rsidR="00511ED7" w:rsidRDefault="00511ED7" w:rsidP="00BC3640">
      <w:pPr>
        <w:rPr>
          <w:rFonts w:cstheme="minorHAnsi"/>
          <w:b/>
          <w:sz w:val="28"/>
          <w:szCs w:val="28"/>
        </w:rPr>
      </w:pPr>
    </w:p>
    <w:p w14:paraId="1D8ACA0F" w14:textId="77777777" w:rsidR="00236A51" w:rsidRDefault="00236A51" w:rsidP="00BC3640">
      <w:pPr>
        <w:rPr>
          <w:rFonts w:cstheme="minorHAnsi"/>
          <w:b/>
          <w:sz w:val="28"/>
          <w:szCs w:val="28"/>
        </w:rPr>
      </w:pPr>
    </w:p>
    <w:p w14:paraId="07D58C11" w14:textId="77777777" w:rsidR="00236A51" w:rsidRDefault="00236A51" w:rsidP="00BC3640">
      <w:pPr>
        <w:rPr>
          <w:rFonts w:cstheme="minorHAnsi"/>
          <w:b/>
          <w:sz w:val="28"/>
          <w:szCs w:val="28"/>
        </w:rPr>
      </w:pPr>
    </w:p>
    <w:p w14:paraId="73C641B8" w14:textId="77777777" w:rsidR="00236A51" w:rsidRDefault="00236A51" w:rsidP="00BC3640">
      <w:pPr>
        <w:rPr>
          <w:rFonts w:cstheme="minorHAnsi"/>
          <w:b/>
          <w:sz w:val="28"/>
          <w:szCs w:val="28"/>
        </w:rPr>
      </w:pPr>
    </w:p>
    <w:p w14:paraId="65379E17" w14:textId="266B0C5E" w:rsidR="00BC3640" w:rsidRPr="00BC3640" w:rsidRDefault="00BC3640" w:rsidP="00BC3640">
      <w:pPr>
        <w:rPr>
          <w:rFonts w:cstheme="minorHAnsi"/>
          <w:b/>
          <w:sz w:val="28"/>
          <w:szCs w:val="28"/>
        </w:rPr>
      </w:pPr>
      <w:r w:rsidRPr="00BC3640">
        <w:rPr>
          <w:rFonts w:cstheme="minorHAnsi"/>
          <w:b/>
          <w:sz w:val="28"/>
          <w:szCs w:val="28"/>
        </w:rPr>
        <w:t>Table for Operation Type, Instructions, Syntax, Format and Opcode:</w:t>
      </w:r>
    </w:p>
    <w:tbl>
      <w:tblPr>
        <w:tblStyle w:val="TableGrid"/>
        <w:tblW w:w="10632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722"/>
        <w:gridCol w:w="1260"/>
        <w:gridCol w:w="990"/>
        <w:gridCol w:w="1620"/>
        <w:gridCol w:w="1980"/>
        <w:gridCol w:w="990"/>
        <w:gridCol w:w="2070"/>
      </w:tblGrid>
      <w:tr w:rsidR="00BC3640" w:rsidRPr="00BC3640" w14:paraId="703C4A54" w14:textId="77777777" w:rsidTr="00BC3640">
        <w:trPr>
          <w:trHeight w:val="728"/>
        </w:trPr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8BE4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lastRenderedPageBreak/>
              <w:t>Operation Typ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7C50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nstructio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FDF88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Forma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4373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yntax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75A01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Meaning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84991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Opcod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251E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Notes</w:t>
            </w:r>
          </w:p>
        </w:tc>
      </w:tr>
      <w:tr w:rsidR="00BC3640" w:rsidRPr="00BC3640" w14:paraId="1E87D90C" w14:textId="77777777" w:rsidTr="00BC3640">
        <w:tc>
          <w:tcPr>
            <w:tcW w:w="17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C62B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 xml:space="preserve">Logical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62E29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N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C715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5A578" w14:textId="77777777" w:rsidR="00BC3640" w:rsidRPr="00BC3640" w:rsidRDefault="00BC3640">
            <w:pPr>
              <w:ind w:left="720" w:hanging="720"/>
              <w:rPr>
                <w:rFonts w:cstheme="minorHAnsi"/>
                <w:sz w:val="24"/>
                <w:szCs w:val="24"/>
                <w:vertAlign w:val="subscript"/>
              </w:rPr>
            </w:pPr>
            <w:r w:rsidRPr="00BC3640">
              <w:rPr>
                <w:rFonts w:cstheme="minorHAnsi"/>
                <w:sz w:val="24"/>
                <w:szCs w:val="24"/>
              </w:rPr>
              <w:t>AND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99DEA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&amp;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FED86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00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BFA77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ND operation between two registers.</w:t>
            </w:r>
          </w:p>
        </w:tc>
      </w:tr>
      <w:tr w:rsidR="00BC3640" w:rsidRPr="00BC3640" w14:paraId="4B2AD9E2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9E54E9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2C4749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O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B790C9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3A63FB" w14:textId="77777777" w:rsidR="00BC3640" w:rsidRPr="00BC3640" w:rsidRDefault="00BC3640">
            <w:pPr>
              <w:rPr>
                <w:rFonts w:cstheme="minorHAnsi"/>
                <w:sz w:val="24"/>
                <w:szCs w:val="24"/>
                <w:vertAlign w:val="subscript"/>
              </w:rPr>
            </w:pPr>
            <w:r w:rsidRPr="00BC3640">
              <w:rPr>
                <w:rFonts w:cstheme="minorHAnsi"/>
                <w:sz w:val="24"/>
                <w:szCs w:val="24"/>
              </w:rPr>
              <w:t>OR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1A82C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|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7EA0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00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9F14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OR operation between two registers.</w:t>
            </w:r>
          </w:p>
        </w:tc>
      </w:tr>
      <w:tr w:rsidR="00BC3640" w:rsidRPr="00BC3640" w14:paraId="0A346D45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F594E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5D7D8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NO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A4FB8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179E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NOR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D636F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(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|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  <w:r w:rsidRPr="00BC3640">
              <w:rPr>
                <w:rFonts w:cstheme="minorHAnsi"/>
                <w:sz w:val="24"/>
                <w:szCs w:val="24"/>
              </w:rPr>
              <w:t>)’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C8A1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0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6A7C6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Complement of OR operation between two registers</w:t>
            </w:r>
          </w:p>
        </w:tc>
      </w:tr>
      <w:tr w:rsidR="00BC3640" w:rsidRPr="00BC3640" w14:paraId="6E4B957E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50935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1F91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ll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E3BA1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598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ll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21087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&lt;&lt;5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4EFCE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01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48CF7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hift left</w:t>
            </w:r>
          </w:p>
        </w:tc>
      </w:tr>
      <w:tr w:rsidR="00BC3640" w:rsidRPr="00BC3640" w14:paraId="1C0F0950" w14:textId="77777777" w:rsidTr="00BC3640">
        <w:tc>
          <w:tcPr>
            <w:tcW w:w="17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2E27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rithmetic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67AB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DD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DD07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40C6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DD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8B84D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+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74B86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10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3F29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dding two registers</w:t>
            </w:r>
          </w:p>
        </w:tc>
      </w:tr>
      <w:tr w:rsidR="00BC3640" w:rsidRPr="00BC3640" w14:paraId="63D141B7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5163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1C86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UB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C2908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306FC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UB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CF71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-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0FAD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10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4B64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ubtracting two registers</w:t>
            </w:r>
          </w:p>
        </w:tc>
      </w:tr>
      <w:tr w:rsidR="00BC3640" w:rsidRPr="00BC3640" w14:paraId="5E716AD1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D302B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BFC4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DD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9E28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3E10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DD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9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BCCC2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+ 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071E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1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F335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Adding constant to register</w:t>
            </w:r>
          </w:p>
        </w:tc>
      </w:tr>
      <w:tr w:rsidR="00BC3640" w:rsidRPr="00BC3640" w14:paraId="4EA1631C" w14:textId="77777777" w:rsidTr="00BC3640">
        <w:tc>
          <w:tcPr>
            <w:tcW w:w="17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BC871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Data Transf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55BD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LW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0F0D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24489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LW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28713" w14:textId="5838EF25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 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4CE2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011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5776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Loads from memory</w:t>
            </w:r>
          </w:p>
        </w:tc>
      </w:tr>
      <w:tr w:rsidR="00BC3640" w:rsidRPr="00BC3640" w14:paraId="3A6D9C1D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3FCB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E2E6A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W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6626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A51A1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W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A4E27" w14:textId="2573E03E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  <w:r w:rsidRPr="00BC3640">
              <w:rPr>
                <w:rFonts w:cstheme="minorHAnsi"/>
                <w:sz w:val="24"/>
                <w:szCs w:val="24"/>
              </w:rPr>
              <w:t xml:space="preserve"> =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4FEA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00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C9B691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tores into memory</w:t>
            </w:r>
          </w:p>
        </w:tc>
      </w:tr>
      <w:tr w:rsidR="00BC3640" w:rsidRPr="00BC3640" w14:paraId="530B03E3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0ACA4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F7D3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Din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732B8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5A9D2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Din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B042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User In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EC48F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00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B7963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nput taken from User</w:t>
            </w:r>
          </w:p>
        </w:tc>
      </w:tr>
      <w:tr w:rsidR="00BC3640" w:rsidRPr="00BC3640" w14:paraId="6730D281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A10CF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BDA2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Do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C729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3F63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Dout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8CDF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 xml:space="preserve">1 </w:t>
            </w:r>
            <w:r w:rsidRPr="00BC3640">
              <w:rPr>
                <w:rFonts w:cstheme="minorHAnsi"/>
                <w:sz w:val="24"/>
                <w:szCs w:val="24"/>
              </w:rPr>
              <w:t>= User Out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2ECA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0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D8DA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Output shown to User</w:t>
            </w:r>
          </w:p>
        </w:tc>
      </w:tr>
      <w:tr w:rsidR="00BC3640" w:rsidRPr="00BC3640" w14:paraId="78125379" w14:textId="77777777" w:rsidTr="00BC3640">
        <w:tc>
          <w:tcPr>
            <w:tcW w:w="172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088297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Condition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6D1F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l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2CFC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991F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lt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41323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f(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&lt;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2</w:t>
            </w:r>
            <w:r w:rsidRPr="00BC3640">
              <w:rPr>
                <w:rFonts w:cstheme="minorHAnsi"/>
                <w:sz w:val="24"/>
                <w:szCs w:val="24"/>
              </w:rPr>
              <w:t>)</w:t>
            </w:r>
          </w:p>
          <w:p w14:paraId="2A30CD3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 1,</w:t>
            </w:r>
          </w:p>
          <w:p w14:paraId="2D3C766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Else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 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7A165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01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74DD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Comparison between two registers</w:t>
            </w:r>
          </w:p>
        </w:tc>
      </w:tr>
      <w:tr w:rsidR="00BC3640" w:rsidRPr="00BC3640" w14:paraId="022F429C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193A78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514F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lti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3107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7A936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Slti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5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765DF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f(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&lt; 5)</w:t>
            </w:r>
          </w:p>
          <w:p w14:paraId="4EFEB9F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 1,</w:t>
            </w:r>
          </w:p>
          <w:p w14:paraId="1D30592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Else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 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7DCC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10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E2C1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Comparison between register and constant</w:t>
            </w:r>
          </w:p>
        </w:tc>
      </w:tr>
      <w:tr w:rsidR="00BC3640" w:rsidRPr="00BC3640" w14:paraId="54851154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B07A0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084BB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Beq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F0D139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768FF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Beq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6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3F10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f(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== $sp)</w:t>
            </w:r>
          </w:p>
          <w:p w14:paraId="1463679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Go to line 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8942C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10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4887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Equality check between registers</w:t>
            </w:r>
          </w:p>
        </w:tc>
      </w:tr>
      <w:tr w:rsidR="00BC3640" w:rsidRPr="00BC3640" w14:paraId="738C7639" w14:textId="77777777" w:rsidTr="00BC3640">
        <w:tc>
          <w:tcPr>
            <w:tcW w:w="172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6AF44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AE7ED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Bn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42432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D46D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Bne 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>, 6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3742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f($S</w:t>
            </w:r>
            <w:r w:rsidRPr="00BC3640">
              <w:rPr>
                <w:rFonts w:cstheme="minorHAnsi"/>
                <w:sz w:val="24"/>
                <w:szCs w:val="24"/>
                <w:vertAlign w:val="subscript"/>
              </w:rPr>
              <w:t>1</w:t>
            </w:r>
            <w:r w:rsidRPr="00BC3640">
              <w:rPr>
                <w:rFonts w:cstheme="minorHAnsi"/>
                <w:sz w:val="24"/>
                <w:szCs w:val="24"/>
              </w:rPr>
              <w:t xml:space="preserve"> != $sp)</w:t>
            </w:r>
          </w:p>
          <w:p w14:paraId="668CECE3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Go to line 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68BB1F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1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F7B5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Inequality check between registers.</w:t>
            </w:r>
          </w:p>
        </w:tc>
      </w:tr>
      <w:tr w:rsidR="00BC3640" w:rsidRPr="00BC3640" w14:paraId="21BCAAD0" w14:textId="77777777" w:rsidTr="00BC3640">
        <w:tc>
          <w:tcPr>
            <w:tcW w:w="17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067EF" w14:textId="0CCE6F54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Unconditi</w:t>
            </w:r>
            <w:r>
              <w:rPr>
                <w:rFonts w:cstheme="minorHAnsi"/>
                <w:sz w:val="24"/>
                <w:szCs w:val="24"/>
              </w:rPr>
              <w:t>o</w:t>
            </w:r>
            <w:r w:rsidRPr="00BC3640">
              <w:rPr>
                <w:rFonts w:cstheme="minorHAnsi"/>
                <w:sz w:val="24"/>
                <w:szCs w:val="24"/>
              </w:rPr>
              <w:t>n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02626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Jump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500D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J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FFF12A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J 7</w:t>
            </w:r>
          </w:p>
        </w:tc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3CE6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Jump to line 7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A2C9DE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111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27322C" w14:textId="77777777" w:rsidR="00BC3640" w:rsidRPr="00BC3640" w:rsidRDefault="00BC3640">
            <w:pPr>
              <w:rPr>
                <w:rFonts w:cstheme="minorHAnsi"/>
                <w:sz w:val="24"/>
                <w:szCs w:val="24"/>
              </w:rPr>
            </w:pPr>
            <w:r w:rsidRPr="00BC3640">
              <w:rPr>
                <w:rFonts w:cstheme="minorHAnsi"/>
                <w:sz w:val="24"/>
                <w:szCs w:val="24"/>
              </w:rPr>
              <w:t>Jump to another instruction.</w:t>
            </w:r>
          </w:p>
        </w:tc>
      </w:tr>
    </w:tbl>
    <w:p w14:paraId="64EEF710" w14:textId="77777777" w:rsidR="007F298A" w:rsidRDefault="007F298A" w:rsidP="00531E25">
      <w:pPr>
        <w:pStyle w:val="ListParagraph"/>
        <w:rPr>
          <w:rFonts w:cstheme="minorHAnsi"/>
          <w:sz w:val="28"/>
          <w:szCs w:val="28"/>
        </w:rPr>
      </w:pPr>
    </w:p>
    <w:p w14:paraId="4F8DCC30" w14:textId="77777777" w:rsidR="00236A51" w:rsidRDefault="00236A51" w:rsidP="00531E25">
      <w:pPr>
        <w:pStyle w:val="ListParagraph"/>
        <w:rPr>
          <w:rFonts w:cstheme="minorHAnsi"/>
          <w:b/>
          <w:bCs/>
          <w:sz w:val="28"/>
          <w:szCs w:val="28"/>
        </w:rPr>
      </w:pPr>
    </w:p>
    <w:p w14:paraId="48007D4A" w14:textId="77777777" w:rsidR="00236A51" w:rsidRDefault="00236A51" w:rsidP="00531E25">
      <w:pPr>
        <w:pStyle w:val="ListParagraph"/>
        <w:rPr>
          <w:rFonts w:cstheme="minorHAnsi"/>
          <w:b/>
          <w:bCs/>
          <w:sz w:val="28"/>
          <w:szCs w:val="28"/>
        </w:rPr>
      </w:pPr>
    </w:p>
    <w:p w14:paraId="26D2AF24" w14:textId="77777777" w:rsidR="00236A51" w:rsidRDefault="00236A51" w:rsidP="00531E25">
      <w:pPr>
        <w:pStyle w:val="ListParagraph"/>
        <w:rPr>
          <w:rFonts w:cstheme="minorHAnsi"/>
          <w:b/>
          <w:bCs/>
          <w:sz w:val="28"/>
          <w:szCs w:val="28"/>
        </w:rPr>
      </w:pPr>
    </w:p>
    <w:p w14:paraId="3BB48C4A" w14:textId="77777777" w:rsidR="00236A51" w:rsidRDefault="00236A51" w:rsidP="00531E25">
      <w:pPr>
        <w:pStyle w:val="ListParagraph"/>
        <w:rPr>
          <w:rFonts w:cstheme="minorHAnsi"/>
          <w:b/>
          <w:bCs/>
          <w:sz w:val="28"/>
          <w:szCs w:val="28"/>
        </w:rPr>
      </w:pPr>
    </w:p>
    <w:p w14:paraId="681D8EAE" w14:textId="7B95C507" w:rsidR="00531E25" w:rsidRPr="002E258F" w:rsidRDefault="00531E25" w:rsidP="00531E25">
      <w:pPr>
        <w:pStyle w:val="ListParagraph"/>
        <w:rPr>
          <w:rFonts w:cstheme="minorHAnsi"/>
          <w:b/>
          <w:bCs/>
          <w:sz w:val="28"/>
          <w:szCs w:val="28"/>
        </w:rPr>
      </w:pPr>
      <w:r w:rsidRPr="002E258F">
        <w:rPr>
          <w:rFonts w:cstheme="minorHAnsi"/>
          <w:b/>
          <w:bCs/>
          <w:sz w:val="28"/>
          <w:szCs w:val="28"/>
        </w:rPr>
        <w:t>The addressing Mode</w:t>
      </w:r>
      <w:r w:rsidR="003B31C2" w:rsidRPr="002E258F">
        <w:rPr>
          <w:rFonts w:cstheme="minorHAnsi"/>
          <w:b/>
          <w:bCs/>
          <w:sz w:val="28"/>
          <w:szCs w:val="28"/>
        </w:rPr>
        <w:t>s</w:t>
      </w:r>
      <w:r w:rsidRPr="002E258F">
        <w:rPr>
          <w:rFonts w:cstheme="minorHAnsi"/>
          <w:b/>
          <w:bCs/>
          <w:sz w:val="28"/>
          <w:szCs w:val="28"/>
        </w:rPr>
        <w:t xml:space="preserve"> we</w:t>
      </w:r>
      <w:r w:rsidR="005063C5" w:rsidRPr="002E258F">
        <w:rPr>
          <w:rFonts w:cstheme="minorHAnsi"/>
          <w:b/>
          <w:bCs/>
          <w:sz w:val="28"/>
          <w:szCs w:val="28"/>
        </w:rPr>
        <w:t xml:space="preserve"> will</w:t>
      </w:r>
      <w:r w:rsidRPr="002E258F">
        <w:rPr>
          <w:rFonts w:cstheme="minorHAnsi"/>
          <w:b/>
          <w:bCs/>
          <w:sz w:val="28"/>
          <w:szCs w:val="28"/>
        </w:rPr>
        <w:t xml:space="preserve"> use</w:t>
      </w:r>
      <w:r w:rsidR="00850B82" w:rsidRPr="002E258F">
        <w:rPr>
          <w:rFonts w:cstheme="minorHAnsi"/>
          <w:b/>
          <w:bCs/>
          <w:sz w:val="28"/>
          <w:szCs w:val="28"/>
        </w:rPr>
        <w:t xml:space="preserve"> are given</w:t>
      </w:r>
      <w:r w:rsidR="005063C5" w:rsidRPr="002E258F">
        <w:rPr>
          <w:rFonts w:cstheme="minorHAnsi"/>
          <w:b/>
          <w:bCs/>
          <w:sz w:val="28"/>
          <w:szCs w:val="28"/>
        </w:rPr>
        <w:t xml:space="preserve"> below</w:t>
      </w:r>
      <w:r w:rsidR="00850B82" w:rsidRPr="002E258F">
        <w:rPr>
          <w:rFonts w:cstheme="minorHAnsi"/>
          <w:b/>
          <w:bCs/>
          <w:sz w:val="28"/>
          <w:szCs w:val="28"/>
        </w:rPr>
        <w:t>:</w:t>
      </w:r>
    </w:p>
    <w:p w14:paraId="284BCDD8" w14:textId="77777777" w:rsidR="00B90E0E" w:rsidRPr="002E258F" w:rsidRDefault="00B90E0E" w:rsidP="00531E25">
      <w:pPr>
        <w:pStyle w:val="ListParagraph"/>
        <w:rPr>
          <w:rFonts w:cstheme="minorHAnsi"/>
          <w:b/>
          <w:bCs/>
          <w:sz w:val="28"/>
          <w:szCs w:val="28"/>
        </w:rPr>
      </w:pPr>
    </w:p>
    <w:p w14:paraId="50F7A36B" w14:textId="1AAD8CC0" w:rsidR="00531E25" w:rsidRPr="002E258F" w:rsidRDefault="00531E25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Register addressing.</w:t>
      </w:r>
    </w:p>
    <w:p w14:paraId="47452387" w14:textId="583FC8AE" w:rsidR="00531E25" w:rsidRPr="002E258F" w:rsidRDefault="00531E25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Immediate addressing</w:t>
      </w:r>
      <w:r w:rsidR="00FE2B3B" w:rsidRPr="002E258F">
        <w:rPr>
          <w:rFonts w:cstheme="minorHAnsi"/>
          <w:sz w:val="28"/>
          <w:szCs w:val="28"/>
        </w:rPr>
        <w:t>.</w:t>
      </w:r>
    </w:p>
    <w:p w14:paraId="4270BBD9" w14:textId="26607C84" w:rsidR="00531E25" w:rsidRPr="002E258F" w:rsidRDefault="00531E25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Base addressing</w:t>
      </w:r>
      <w:r w:rsidR="00FE2B3B" w:rsidRPr="002E258F">
        <w:rPr>
          <w:rFonts w:cstheme="minorHAnsi"/>
          <w:sz w:val="28"/>
          <w:szCs w:val="28"/>
        </w:rPr>
        <w:t>.</w:t>
      </w:r>
    </w:p>
    <w:p w14:paraId="79E34A72" w14:textId="1A91B23A" w:rsidR="00531E25" w:rsidRPr="002E258F" w:rsidRDefault="00531E25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Pc-relative addressing</w:t>
      </w:r>
      <w:r w:rsidR="00FE2B3B" w:rsidRPr="002E258F">
        <w:rPr>
          <w:rFonts w:cstheme="minorHAnsi"/>
          <w:sz w:val="28"/>
          <w:szCs w:val="28"/>
        </w:rPr>
        <w:t>.</w:t>
      </w:r>
    </w:p>
    <w:p w14:paraId="1FABF6B8" w14:textId="466C588B" w:rsidR="00531E25" w:rsidRPr="002E258F" w:rsidRDefault="00531E25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Indirect addressing</w:t>
      </w:r>
      <w:r w:rsidR="00FE2B3B" w:rsidRPr="002E258F">
        <w:rPr>
          <w:rFonts w:cstheme="minorHAnsi"/>
          <w:sz w:val="28"/>
          <w:szCs w:val="28"/>
        </w:rPr>
        <w:t>.</w:t>
      </w:r>
    </w:p>
    <w:p w14:paraId="2324BBB3" w14:textId="1A23A0D4" w:rsidR="004A4346" w:rsidRPr="002E258F" w:rsidRDefault="004A4346" w:rsidP="00531E25">
      <w:pPr>
        <w:pStyle w:val="ListParagraph"/>
        <w:numPr>
          <w:ilvl w:val="0"/>
          <w:numId w:val="5"/>
        </w:numPr>
        <w:rPr>
          <w:rFonts w:cstheme="minorHAnsi"/>
          <w:sz w:val="28"/>
          <w:szCs w:val="28"/>
        </w:rPr>
      </w:pPr>
      <w:r w:rsidRPr="002E258F">
        <w:rPr>
          <w:rFonts w:cstheme="minorHAnsi"/>
          <w:sz w:val="28"/>
          <w:szCs w:val="28"/>
        </w:rPr>
        <w:t>Direct addressing</w:t>
      </w:r>
      <w:r w:rsidR="00FE2B3B" w:rsidRPr="002E258F">
        <w:rPr>
          <w:rFonts w:cstheme="minorHAnsi"/>
          <w:sz w:val="28"/>
          <w:szCs w:val="28"/>
        </w:rPr>
        <w:t>.</w:t>
      </w:r>
    </w:p>
    <w:p w14:paraId="5341871C" w14:textId="77777777" w:rsidR="00CB40DC" w:rsidRPr="002E258F" w:rsidRDefault="00CB40DC" w:rsidP="00CB40DC">
      <w:pPr>
        <w:pStyle w:val="ListParagraph"/>
        <w:ind w:left="1080"/>
        <w:rPr>
          <w:rFonts w:cstheme="minorHAnsi"/>
          <w:sz w:val="28"/>
          <w:szCs w:val="28"/>
        </w:rPr>
      </w:pPr>
    </w:p>
    <w:p w14:paraId="13E92926" w14:textId="77777777" w:rsidR="00F71D25" w:rsidRPr="002E258F" w:rsidRDefault="00F71D25" w:rsidP="00CB40DC">
      <w:pPr>
        <w:pStyle w:val="ListParagraph"/>
        <w:ind w:left="1080"/>
        <w:rPr>
          <w:rFonts w:cstheme="minorHAnsi"/>
          <w:sz w:val="28"/>
          <w:szCs w:val="28"/>
        </w:rPr>
      </w:pPr>
    </w:p>
    <w:sectPr w:rsidR="00F71D25" w:rsidRPr="002E258F" w:rsidSect="00B31E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40BA37" w14:textId="77777777" w:rsidR="00E2411F" w:rsidRDefault="00E2411F" w:rsidP="0024640B">
      <w:pPr>
        <w:spacing w:after="0" w:line="240" w:lineRule="auto"/>
      </w:pPr>
      <w:r>
        <w:separator/>
      </w:r>
    </w:p>
  </w:endnote>
  <w:endnote w:type="continuationSeparator" w:id="0">
    <w:p w14:paraId="6EC338BB" w14:textId="77777777" w:rsidR="00E2411F" w:rsidRDefault="00E2411F" w:rsidP="002464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618272" w14:textId="77777777" w:rsidR="00E2411F" w:rsidRDefault="00E2411F" w:rsidP="0024640B">
      <w:pPr>
        <w:spacing w:after="0" w:line="240" w:lineRule="auto"/>
      </w:pPr>
      <w:r>
        <w:separator/>
      </w:r>
    </w:p>
  </w:footnote>
  <w:footnote w:type="continuationSeparator" w:id="0">
    <w:p w14:paraId="0E6ECC88" w14:textId="77777777" w:rsidR="00E2411F" w:rsidRDefault="00E2411F" w:rsidP="0024640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16AB8"/>
    <w:multiLevelType w:val="hybridMultilevel"/>
    <w:tmpl w:val="A5121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12F37"/>
    <w:multiLevelType w:val="hybridMultilevel"/>
    <w:tmpl w:val="0C881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C77791"/>
    <w:multiLevelType w:val="hybridMultilevel"/>
    <w:tmpl w:val="86D881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9E0857"/>
    <w:multiLevelType w:val="hybridMultilevel"/>
    <w:tmpl w:val="8A205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C7158A"/>
    <w:multiLevelType w:val="hybridMultilevel"/>
    <w:tmpl w:val="0B7E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F8039C"/>
    <w:multiLevelType w:val="hybridMultilevel"/>
    <w:tmpl w:val="E3FE0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C36B07"/>
    <w:multiLevelType w:val="hybridMultilevel"/>
    <w:tmpl w:val="6C16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7A48DF"/>
    <w:multiLevelType w:val="hybridMultilevel"/>
    <w:tmpl w:val="8BD87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F24C7B"/>
    <w:multiLevelType w:val="hybridMultilevel"/>
    <w:tmpl w:val="74763902"/>
    <w:lvl w:ilvl="0" w:tplc="B7E687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6B61FFC"/>
    <w:multiLevelType w:val="hybridMultilevel"/>
    <w:tmpl w:val="E702E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DA30F5"/>
    <w:multiLevelType w:val="hybridMultilevel"/>
    <w:tmpl w:val="BDD04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5"/>
  </w:num>
  <w:num w:numId="5">
    <w:abstractNumId w:val="8"/>
  </w:num>
  <w:num w:numId="6">
    <w:abstractNumId w:val="7"/>
  </w:num>
  <w:num w:numId="7">
    <w:abstractNumId w:val="4"/>
  </w:num>
  <w:num w:numId="8">
    <w:abstractNumId w:val="1"/>
  </w:num>
  <w:num w:numId="9">
    <w:abstractNumId w:val="10"/>
  </w:num>
  <w:num w:numId="10">
    <w:abstractNumId w:val="9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2NjM0tjSwMDY2MTdQ0lEKTi0uzszPAykwrgUAWthhDCwAAAA="/>
  </w:docVars>
  <w:rsids>
    <w:rsidRoot w:val="006741E3"/>
    <w:rsid w:val="00032BBF"/>
    <w:rsid w:val="000473CC"/>
    <w:rsid w:val="000535D3"/>
    <w:rsid w:val="00055724"/>
    <w:rsid w:val="0006344F"/>
    <w:rsid w:val="00081C51"/>
    <w:rsid w:val="0009113A"/>
    <w:rsid w:val="00091336"/>
    <w:rsid w:val="000B3B49"/>
    <w:rsid w:val="000C1128"/>
    <w:rsid w:val="000E0C84"/>
    <w:rsid w:val="000F0AB2"/>
    <w:rsid w:val="0010193F"/>
    <w:rsid w:val="00150CFE"/>
    <w:rsid w:val="00175B26"/>
    <w:rsid w:val="001C3F03"/>
    <w:rsid w:val="00207EB8"/>
    <w:rsid w:val="002160BE"/>
    <w:rsid w:val="00234508"/>
    <w:rsid w:val="00236A51"/>
    <w:rsid w:val="002402B0"/>
    <w:rsid w:val="00240CCD"/>
    <w:rsid w:val="0024640B"/>
    <w:rsid w:val="002551DF"/>
    <w:rsid w:val="00262D1D"/>
    <w:rsid w:val="002652DA"/>
    <w:rsid w:val="00273F37"/>
    <w:rsid w:val="002827E4"/>
    <w:rsid w:val="002A4740"/>
    <w:rsid w:val="002B2290"/>
    <w:rsid w:val="002C1736"/>
    <w:rsid w:val="002C4E91"/>
    <w:rsid w:val="002E258F"/>
    <w:rsid w:val="002E4A60"/>
    <w:rsid w:val="00310393"/>
    <w:rsid w:val="00313A8A"/>
    <w:rsid w:val="0032121F"/>
    <w:rsid w:val="003327C9"/>
    <w:rsid w:val="00357493"/>
    <w:rsid w:val="00365659"/>
    <w:rsid w:val="003773BE"/>
    <w:rsid w:val="003B31C2"/>
    <w:rsid w:val="003D06C9"/>
    <w:rsid w:val="00405C1E"/>
    <w:rsid w:val="004432BA"/>
    <w:rsid w:val="004462B8"/>
    <w:rsid w:val="00446BC3"/>
    <w:rsid w:val="004536EA"/>
    <w:rsid w:val="00455348"/>
    <w:rsid w:val="004556E4"/>
    <w:rsid w:val="00457035"/>
    <w:rsid w:val="004738C3"/>
    <w:rsid w:val="004857F2"/>
    <w:rsid w:val="004A4346"/>
    <w:rsid w:val="004A5669"/>
    <w:rsid w:val="004B3DCB"/>
    <w:rsid w:val="004D6A0E"/>
    <w:rsid w:val="005023D9"/>
    <w:rsid w:val="005063C5"/>
    <w:rsid w:val="00511ED7"/>
    <w:rsid w:val="00531E25"/>
    <w:rsid w:val="005329DB"/>
    <w:rsid w:val="00535E2A"/>
    <w:rsid w:val="00545762"/>
    <w:rsid w:val="0054618A"/>
    <w:rsid w:val="00577B78"/>
    <w:rsid w:val="005A2277"/>
    <w:rsid w:val="005A2C82"/>
    <w:rsid w:val="005B13C0"/>
    <w:rsid w:val="00605F98"/>
    <w:rsid w:val="00611A43"/>
    <w:rsid w:val="00624882"/>
    <w:rsid w:val="00632849"/>
    <w:rsid w:val="006663CE"/>
    <w:rsid w:val="00667C07"/>
    <w:rsid w:val="0067397E"/>
    <w:rsid w:val="006741E3"/>
    <w:rsid w:val="00674A16"/>
    <w:rsid w:val="0067716D"/>
    <w:rsid w:val="00677C45"/>
    <w:rsid w:val="00696728"/>
    <w:rsid w:val="006B58CB"/>
    <w:rsid w:val="006C215A"/>
    <w:rsid w:val="006D1BFF"/>
    <w:rsid w:val="006D7A4A"/>
    <w:rsid w:val="006F5127"/>
    <w:rsid w:val="00706DCD"/>
    <w:rsid w:val="00712998"/>
    <w:rsid w:val="0072130A"/>
    <w:rsid w:val="0074647A"/>
    <w:rsid w:val="0076179E"/>
    <w:rsid w:val="00762936"/>
    <w:rsid w:val="007834E9"/>
    <w:rsid w:val="007A1A90"/>
    <w:rsid w:val="007C082A"/>
    <w:rsid w:val="007D6BB9"/>
    <w:rsid w:val="007E1F90"/>
    <w:rsid w:val="007E4287"/>
    <w:rsid w:val="007E708B"/>
    <w:rsid w:val="007F0D21"/>
    <w:rsid w:val="007F298A"/>
    <w:rsid w:val="00803D62"/>
    <w:rsid w:val="00850B82"/>
    <w:rsid w:val="00856A4D"/>
    <w:rsid w:val="00862EDD"/>
    <w:rsid w:val="0087197F"/>
    <w:rsid w:val="0088187B"/>
    <w:rsid w:val="008845BB"/>
    <w:rsid w:val="008C256D"/>
    <w:rsid w:val="008C6024"/>
    <w:rsid w:val="008E76C6"/>
    <w:rsid w:val="00905C08"/>
    <w:rsid w:val="009301BB"/>
    <w:rsid w:val="00930C1E"/>
    <w:rsid w:val="00942AD3"/>
    <w:rsid w:val="0095035A"/>
    <w:rsid w:val="009559DA"/>
    <w:rsid w:val="009968DA"/>
    <w:rsid w:val="009D6AC8"/>
    <w:rsid w:val="009D6D9D"/>
    <w:rsid w:val="009E55F7"/>
    <w:rsid w:val="00A002DA"/>
    <w:rsid w:val="00A039A9"/>
    <w:rsid w:val="00A33860"/>
    <w:rsid w:val="00A565F0"/>
    <w:rsid w:val="00A644E4"/>
    <w:rsid w:val="00A9049D"/>
    <w:rsid w:val="00AD3E57"/>
    <w:rsid w:val="00AF13C0"/>
    <w:rsid w:val="00B020E6"/>
    <w:rsid w:val="00B0786C"/>
    <w:rsid w:val="00B17708"/>
    <w:rsid w:val="00B31E01"/>
    <w:rsid w:val="00B476A1"/>
    <w:rsid w:val="00B47A40"/>
    <w:rsid w:val="00B5305C"/>
    <w:rsid w:val="00B638FC"/>
    <w:rsid w:val="00B71E30"/>
    <w:rsid w:val="00B73743"/>
    <w:rsid w:val="00B80916"/>
    <w:rsid w:val="00B90E0E"/>
    <w:rsid w:val="00BC1A68"/>
    <w:rsid w:val="00BC3640"/>
    <w:rsid w:val="00BD14B2"/>
    <w:rsid w:val="00BD2DC6"/>
    <w:rsid w:val="00BE13BF"/>
    <w:rsid w:val="00BF6205"/>
    <w:rsid w:val="00C0518C"/>
    <w:rsid w:val="00C33484"/>
    <w:rsid w:val="00C41979"/>
    <w:rsid w:val="00C45426"/>
    <w:rsid w:val="00C821F4"/>
    <w:rsid w:val="00C936C8"/>
    <w:rsid w:val="00C96936"/>
    <w:rsid w:val="00C979CE"/>
    <w:rsid w:val="00CA0BB6"/>
    <w:rsid w:val="00CA4684"/>
    <w:rsid w:val="00CB40DC"/>
    <w:rsid w:val="00CC0CF3"/>
    <w:rsid w:val="00CD470E"/>
    <w:rsid w:val="00CD55DA"/>
    <w:rsid w:val="00CF78B8"/>
    <w:rsid w:val="00D007C1"/>
    <w:rsid w:val="00D1312D"/>
    <w:rsid w:val="00D22645"/>
    <w:rsid w:val="00D34A97"/>
    <w:rsid w:val="00D414BD"/>
    <w:rsid w:val="00D43A16"/>
    <w:rsid w:val="00D65F32"/>
    <w:rsid w:val="00D66D2F"/>
    <w:rsid w:val="00D963D3"/>
    <w:rsid w:val="00DA4C31"/>
    <w:rsid w:val="00DE4BC2"/>
    <w:rsid w:val="00DE6097"/>
    <w:rsid w:val="00DF427B"/>
    <w:rsid w:val="00E07466"/>
    <w:rsid w:val="00E2411F"/>
    <w:rsid w:val="00E26931"/>
    <w:rsid w:val="00E26A92"/>
    <w:rsid w:val="00E34A95"/>
    <w:rsid w:val="00E34AF8"/>
    <w:rsid w:val="00E43456"/>
    <w:rsid w:val="00E47B24"/>
    <w:rsid w:val="00E539F6"/>
    <w:rsid w:val="00E56FBC"/>
    <w:rsid w:val="00E6451B"/>
    <w:rsid w:val="00E923F5"/>
    <w:rsid w:val="00E95BF7"/>
    <w:rsid w:val="00EA60D0"/>
    <w:rsid w:val="00EC1B14"/>
    <w:rsid w:val="00F34AD3"/>
    <w:rsid w:val="00F5328B"/>
    <w:rsid w:val="00F53DAB"/>
    <w:rsid w:val="00F54DAB"/>
    <w:rsid w:val="00F71D25"/>
    <w:rsid w:val="00F80639"/>
    <w:rsid w:val="00FE2B3B"/>
    <w:rsid w:val="00FF56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6745D"/>
  <w15:docId w15:val="{5E7510E2-B89B-4D61-9050-953E06D77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1E3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0CFE"/>
    <w:pPr>
      <w:keepNext/>
      <w:keepLines/>
      <w:spacing w:before="200" w:after="0" w:line="276" w:lineRule="auto"/>
      <w:outlineLvl w:val="1"/>
    </w:pPr>
    <w:rPr>
      <w:rFonts w:asciiTheme="majorHAnsi" w:eastAsiaTheme="majorEastAsia" w:hAnsiTheme="majorHAnsi" w:cstheme="majorBidi"/>
      <w:b/>
      <w:bCs/>
      <w:color w:val="A5A5A5" w:themeColor="accent3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1E3"/>
    <w:pPr>
      <w:ind w:left="720"/>
      <w:contextualSpacing/>
    </w:pPr>
  </w:style>
  <w:style w:type="table" w:styleId="TableGrid">
    <w:name w:val="Table Grid"/>
    <w:basedOn w:val="TableNormal"/>
    <w:uiPriority w:val="59"/>
    <w:rsid w:val="00674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50CFE"/>
    <w:rPr>
      <w:rFonts w:asciiTheme="majorHAnsi" w:eastAsiaTheme="majorEastAsia" w:hAnsiTheme="majorHAnsi" w:cstheme="majorBidi"/>
      <w:b/>
      <w:bCs/>
      <w:color w:val="A5A5A5" w:themeColor="accent3"/>
      <w:sz w:val="36"/>
      <w:szCs w:val="26"/>
    </w:rPr>
  </w:style>
  <w:style w:type="character" w:customStyle="1" w:styleId="apple-converted-space">
    <w:name w:val="apple-converted-space"/>
    <w:basedOn w:val="DefaultParagraphFont"/>
    <w:rsid w:val="00150CFE"/>
  </w:style>
  <w:style w:type="character" w:customStyle="1" w:styleId="spelle">
    <w:name w:val="spelle"/>
    <w:basedOn w:val="DefaultParagraphFont"/>
    <w:rsid w:val="00150CFE"/>
  </w:style>
  <w:style w:type="paragraph" w:styleId="Header">
    <w:name w:val="header"/>
    <w:basedOn w:val="Normal"/>
    <w:link w:val="HeaderChar"/>
    <w:uiPriority w:val="99"/>
    <w:unhideWhenUsed/>
    <w:rsid w:val="00246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640B"/>
  </w:style>
  <w:style w:type="paragraph" w:styleId="Footer">
    <w:name w:val="footer"/>
    <w:basedOn w:val="Normal"/>
    <w:link w:val="FooterChar"/>
    <w:uiPriority w:val="99"/>
    <w:unhideWhenUsed/>
    <w:rsid w:val="002464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640B"/>
  </w:style>
  <w:style w:type="character" w:customStyle="1" w:styleId="yvvgbb">
    <w:name w:val="yvvgbb"/>
    <w:basedOn w:val="DefaultParagraphFont"/>
    <w:rsid w:val="00D65F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732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3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04635-22D4-4C61-9FD6-217BDA334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665</Words>
  <Characters>379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nat Ara Ferdouse Raya</dc:creator>
  <cp:keywords/>
  <dc:description/>
  <cp:lastModifiedBy>Tanzim Alam Fahim</cp:lastModifiedBy>
  <cp:revision>4</cp:revision>
  <cp:lastPrinted>2020-12-24T15:45:00Z</cp:lastPrinted>
  <dcterms:created xsi:type="dcterms:W3CDTF">2020-12-24T15:46:00Z</dcterms:created>
  <dcterms:modified xsi:type="dcterms:W3CDTF">2021-01-19T07:57:00Z</dcterms:modified>
</cp:coreProperties>
</file>